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FD88DD" w14:textId="543089C2" w:rsidR="00C66DBF" w:rsidRPr="00BC01BB" w:rsidRDefault="00C66DBF" w:rsidP="21AC9FA7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/>
          <w:bCs/>
          <w:sz w:val="22"/>
          <w:szCs w:val="22"/>
        </w:rPr>
      </w:pPr>
      <w:bookmarkStart w:id="0" w:name="_Hlk87270846"/>
      <w:r w:rsidRPr="21AC9FA7">
        <w:rPr>
          <w:rFonts w:ascii="Times New Roman" w:hAnsi="Times New Roman"/>
          <w:b/>
          <w:bCs/>
          <w:sz w:val="22"/>
          <w:szCs w:val="22"/>
        </w:rPr>
        <w:t>02</w:t>
      </w:r>
      <w:r>
        <w:tab/>
      </w:r>
      <w:r>
        <w:tab/>
      </w:r>
      <w:r w:rsidRPr="21AC9FA7">
        <w:rPr>
          <w:rFonts w:ascii="Times New Roman" w:hAnsi="Times New Roman"/>
          <w:b/>
          <w:bCs/>
          <w:sz w:val="22"/>
          <w:szCs w:val="22"/>
        </w:rPr>
        <w:t xml:space="preserve">DEPARTMENT OF PROFESSIONAL AND FINANCIAL </w:t>
      </w:r>
      <w:r w:rsidR="004E6CF9" w:rsidRPr="21AC9FA7">
        <w:rPr>
          <w:rFonts w:ascii="Times New Roman" w:hAnsi="Times New Roman"/>
          <w:b/>
          <w:bCs/>
          <w:sz w:val="22"/>
          <w:szCs w:val="22"/>
        </w:rPr>
        <w:t>REGULATION</w:t>
      </w:r>
    </w:p>
    <w:p w14:paraId="4E7857F5" w14:textId="77777777" w:rsidR="00C66DBF" w:rsidRPr="00BC01BB" w:rsidRDefault="00C66DBF" w:rsidP="21AC9FA7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/>
          <w:bCs/>
          <w:sz w:val="22"/>
          <w:szCs w:val="22"/>
        </w:rPr>
      </w:pPr>
    </w:p>
    <w:p w14:paraId="79D32B64" w14:textId="2F274144" w:rsidR="00C66DBF" w:rsidRPr="00BC01BB" w:rsidRDefault="00742422" w:rsidP="21AC9FA7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/>
          <w:bCs/>
          <w:sz w:val="22"/>
          <w:szCs w:val="22"/>
        </w:rPr>
      </w:pPr>
      <w:r w:rsidRPr="21AC9FA7">
        <w:rPr>
          <w:rFonts w:ascii="Times New Roman" w:hAnsi="Times New Roman"/>
          <w:b/>
          <w:bCs/>
          <w:sz w:val="22"/>
          <w:szCs w:val="22"/>
        </w:rPr>
        <w:t>477</w:t>
      </w:r>
      <w:r>
        <w:tab/>
      </w:r>
      <w:r>
        <w:tab/>
      </w:r>
      <w:r w:rsidR="00C66DBF" w:rsidRPr="21AC9FA7">
        <w:rPr>
          <w:rFonts w:ascii="Times New Roman" w:hAnsi="Times New Roman"/>
          <w:b/>
          <w:bCs/>
          <w:sz w:val="22"/>
          <w:szCs w:val="22"/>
        </w:rPr>
        <w:t xml:space="preserve">BOARD OF </w:t>
      </w:r>
      <w:r w:rsidRPr="21AC9FA7">
        <w:rPr>
          <w:rFonts w:ascii="Times New Roman" w:hAnsi="Times New Roman"/>
          <w:b/>
          <w:bCs/>
          <w:sz w:val="22"/>
          <w:szCs w:val="22"/>
        </w:rPr>
        <w:t>OCCUPATIONAL THERAPY PRACTICE</w:t>
      </w:r>
    </w:p>
    <w:p w14:paraId="35348FEB" w14:textId="77777777" w:rsidR="00C66DBF" w:rsidRPr="00BC01BB" w:rsidRDefault="00C66DBF" w:rsidP="21AC9FA7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/>
          <w:bCs/>
          <w:sz w:val="22"/>
          <w:szCs w:val="22"/>
        </w:rPr>
      </w:pPr>
    </w:p>
    <w:p w14:paraId="3C81F620" w14:textId="43E74FA8" w:rsidR="00C66DBF" w:rsidRPr="00BC01BB" w:rsidRDefault="00C66DBF" w:rsidP="21AC9FA7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 w:hanging="1440"/>
        <w:rPr>
          <w:rFonts w:ascii="Times New Roman" w:hAnsi="Times New Roman"/>
          <w:b/>
          <w:bCs/>
          <w:sz w:val="22"/>
          <w:szCs w:val="22"/>
        </w:rPr>
      </w:pPr>
      <w:r w:rsidRPr="21AC9FA7">
        <w:rPr>
          <w:rFonts w:ascii="Times New Roman" w:hAnsi="Times New Roman"/>
          <w:b/>
          <w:bCs/>
          <w:sz w:val="22"/>
          <w:szCs w:val="22"/>
        </w:rPr>
        <w:t xml:space="preserve">Chapter </w:t>
      </w:r>
      <w:r w:rsidR="00742422" w:rsidRPr="21AC9FA7">
        <w:rPr>
          <w:rFonts w:ascii="Times New Roman" w:hAnsi="Times New Roman"/>
          <w:b/>
          <w:bCs/>
          <w:sz w:val="22"/>
          <w:szCs w:val="22"/>
        </w:rPr>
        <w:t>3</w:t>
      </w:r>
      <w:r w:rsidRPr="21AC9FA7">
        <w:rPr>
          <w:rFonts w:ascii="Times New Roman" w:hAnsi="Times New Roman"/>
          <w:b/>
          <w:bCs/>
          <w:sz w:val="22"/>
          <w:szCs w:val="22"/>
        </w:rPr>
        <w:t>:</w:t>
      </w:r>
      <w:r>
        <w:tab/>
      </w:r>
      <w:r w:rsidR="00C80D4B" w:rsidRPr="21AC9FA7">
        <w:rPr>
          <w:rFonts w:ascii="Times New Roman" w:hAnsi="Times New Roman"/>
          <w:b/>
          <w:bCs/>
          <w:sz w:val="22"/>
          <w:szCs w:val="22"/>
        </w:rPr>
        <w:t>LICENSURE BY ENDORSEMENT</w:t>
      </w:r>
    </w:p>
    <w:p w14:paraId="60CBF59A" w14:textId="77777777" w:rsidR="00C66DBF" w:rsidRPr="00BC01BB" w:rsidRDefault="00C66DBF" w:rsidP="21AC9FA7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  <w:szCs w:val="22"/>
        </w:rPr>
      </w:pPr>
    </w:p>
    <w:p w14:paraId="0B99F5D5" w14:textId="77777777" w:rsidR="00C66DBF" w:rsidRPr="00BC01BB" w:rsidRDefault="00C66DBF" w:rsidP="21AC9FA7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  <w:szCs w:val="22"/>
        </w:rPr>
      </w:pPr>
    </w:p>
    <w:p w14:paraId="2C789A89" w14:textId="2570C52B" w:rsidR="00C66DBF" w:rsidRPr="00BC01BB" w:rsidRDefault="00C66DBF" w:rsidP="0054448D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  <w:szCs w:val="22"/>
        </w:rPr>
      </w:pPr>
      <w:r w:rsidRPr="21AC9FA7">
        <w:rPr>
          <w:rFonts w:ascii="Times New Roman" w:hAnsi="Times New Roman"/>
          <w:b/>
          <w:bCs/>
          <w:sz w:val="22"/>
          <w:szCs w:val="22"/>
        </w:rPr>
        <w:t>Summary:</w:t>
      </w:r>
      <w:r w:rsidRPr="21AC9FA7">
        <w:rPr>
          <w:rFonts w:ascii="Times New Roman" w:hAnsi="Times New Roman"/>
          <w:sz w:val="22"/>
          <w:szCs w:val="22"/>
        </w:rPr>
        <w:t xml:space="preserve"> This chapter describes </w:t>
      </w:r>
      <w:r w:rsidR="00C80D4B" w:rsidRPr="21AC9FA7">
        <w:rPr>
          <w:rFonts w:ascii="Times New Roman" w:hAnsi="Times New Roman"/>
          <w:sz w:val="22"/>
          <w:szCs w:val="22"/>
        </w:rPr>
        <w:t>the</w:t>
      </w:r>
      <w:r w:rsidR="0027480D" w:rsidRPr="21AC9FA7">
        <w:rPr>
          <w:rFonts w:ascii="Times New Roman" w:hAnsi="Times New Roman"/>
          <w:sz w:val="22"/>
          <w:szCs w:val="22"/>
        </w:rPr>
        <w:t xml:space="preserve"> pathway for Maine licensure</w:t>
      </w:r>
      <w:r w:rsidR="00B634FB" w:rsidRPr="21AC9FA7">
        <w:rPr>
          <w:rFonts w:ascii="Times New Roman" w:hAnsi="Times New Roman"/>
          <w:sz w:val="22"/>
          <w:szCs w:val="22"/>
        </w:rPr>
        <w:t xml:space="preserve"> for</w:t>
      </w:r>
      <w:r w:rsidR="0027480D" w:rsidRPr="21AC9FA7">
        <w:rPr>
          <w:rFonts w:ascii="Times New Roman" w:hAnsi="Times New Roman"/>
          <w:sz w:val="22"/>
          <w:szCs w:val="22"/>
        </w:rPr>
        <w:t xml:space="preserve"> </w:t>
      </w:r>
      <w:r w:rsidR="00CA3095" w:rsidRPr="21AC9FA7">
        <w:rPr>
          <w:rFonts w:ascii="Times New Roman" w:hAnsi="Times New Roman"/>
          <w:sz w:val="22"/>
          <w:szCs w:val="22"/>
        </w:rPr>
        <w:t>applicants</w:t>
      </w:r>
      <w:r w:rsidR="007F4011" w:rsidRPr="21AC9FA7">
        <w:rPr>
          <w:rFonts w:ascii="Times New Roman" w:hAnsi="Times New Roman"/>
          <w:sz w:val="22"/>
          <w:szCs w:val="22"/>
        </w:rPr>
        <w:t xml:space="preserve"> </w:t>
      </w:r>
      <w:r w:rsidR="00725E69" w:rsidRPr="21AC9FA7">
        <w:rPr>
          <w:rFonts w:ascii="Times New Roman" w:hAnsi="Times New Roman"/>
          <w:sz w:val="22"/>
          <w:szCs w:val="22"/>
        </w:rPr>
        <w:t>with</w:t>
      </w:r>
      <w:r w:rsidR="007F4011" w:rsidRPr="21AC9FA7">
        <w:rPr>
          <w:rFonts w:ascii="Times New Roman" w:hAnsi="Times New Roman"/>
          <w:sz w:val="22"/>
          <w:szCs w:val="22"/>
        </w:rPr>
        <w:t xml:space="preserve"> an active license</w:t>
      </w:r>
      <w:r w:rsidR="00B67F27" w:rsidRPr="21AC9FA7">
        <w:rPr>
          <w:rFonts w:ascii="Times New Roman" w:hAnsi="Times New Roman"/>
          <w:sz w:val="22"/>
          <w:szCs w:val="22"/>
        </w:rPr>
        <w:t xml:space="preserve"> </w:t>
      </w:r>
      <w:r w:rsidR="00347CD5" w:rsidRPr="21AC9FA7">
        <w:rPr>
          <w:rFonts w:ascii="Times New Roman" w:hAnsi="Times New Roman"/>
          <w:sz w:val="22"/>
          <w:szCs w:val="22"/>
        </w:rPr>
        <w:t xml:space="preserve">in a </w:t>
      </w:r>
      <w:r w:rsidR="00C80D4B" w:rsidRPr="21AC9FA7">
        <w:rPr>
          <w:rFonts w:ascii="Times New Roman" w:hAnsi="Times New Roman"/>
          <w:sz w:val="22"/>
          <w:szCs w:val="22"/>
        </w:rPr>
        <w:t xml:space="preserve">U.S. jurisdiction </w:t>
      </w:r>
      <w:r w:rsidR="00EB0B06" w:rsidRPr="21AC9FA7">
        <w:rPr>
          <w:rFonts w:ascii="Times New Roman" w:hAnsi="Times New Roman"/>
          <w:sz w:val="22"/>
          <w:szCs w:val="22"/>
        </w:rPr>
        <w:t>that maintains</w:t>
      </w:r>
      <w:r w:rsidR="00C80D4B" w:rsidRPr="21AC9FA7">
        <w:rPr>
          <w:rFonts w:ascii="Times New Roman" w:hAnsi="Times New Roman"/>
          <w:sz w:val="22"/>
          <w:szCs w:val="22"/>
        </w:rPr>
        <w:t xml:space="preserve"> licensing requirements</w:t>
      </w:r>
      <w:r w:rsidR="00347CD5" w:rsidRPr="21AC9FA7">
        <w:rPr>
          <w:rFonts w:ascii="Times New Roman" w:hAnsi="Times New Roman"/>
          <w:sz w:val="22"/>
          <w:szCs w:val="22"/>
        </w:rPr>
        <w:t xml:space="preserve"> </w:t>
      </w:r>
      <w:r w:rsidR="00EB0B06" w:rsidRPr="21AC9FA7">
        <w:rPr>
          <w:rFonts w:ascii="Times New Roman" w:hAnsi="Times New Roman"/>
          <w:sz w:val="22"/>
          <w:szCs w:val="22"/>
        </w:rPr>
        <w:t xml:space="preserve">that </w:t>
      </w:r>
      <w:r w:rsidR="00347CD5" w:rsidRPr="21AC9FA7">
        <w:rPr>
          <w:rFonts w:ascii="Times New Roman" w:hAnsi="Times New Roman"/>
          <w:sz w:val="22"/>
          <w:szCs w:val="22"/>
        </w:rPr>
        <w:t xml:space="preserve">are </w:t>
      </w:r>
      <w:r w:rsidR="003205ED" w:rsidRPr="21AC9FA7">
        <w:rPr>
          <w:rFonts w:ascii="Times New Roman" w:hAnsi="Times New Roman"/>
          <w:sz w:val="22"/>
          <w:szCs w:val="22"/>
        </w:rPr>
        <w:t xml:space="preserve">substantially </w:t>
      </w:r>
      <w:r w:rsidR="008D5D20" w:rsidRPr="21AC9FA7">
        <w:rPr>
          <w:rFonts w:ascii="Times New Roman" w:hAnsi="Times New Roman"/>
          <w:sz w:val="22"/>
          <w:szCs w:val="22"/>
        </w:rPr>
        <w:t xml:space="preserve">equivalent </w:t>
      </w:r>
      <w:r w:rsidR="00347CD5" w:rsidRPr="21AC9FA7">
        <w:rPr>
          <w:rFonts w:ascii="Times New Roman" w:hAnsi="Times New Roman"/>
          <w:sz w:val="22"/>
          <w:szCs w:val="22"/>
        </w:rPr>
        <w:t>to Maine’s requirements</w:t>
      </w:r>
      <w:r w:rsidR="006452FC" w:rsidRPr="21AC9FA7">
        <w:rPr>
          <w:rFonts w:ascii="Times New Roman" w:hAnsi="Times New Roman"/>
          <w:sz w:val="22"/>
          <w:szCs w:val="22"/>
        </w:rPr>
        <w:t xml:space="preserve"> for the licensed profession or occupation, so long as the applicant is in good standing in all jurisdictions in which the applicant holds or has held a license and no cause for denial exists under 10</w:t>
      </w:r>
      <w:r w:rsidR="0054448D">
        <w:rPr>
          <w:rFonts w:ascii="Times New Roman" w:hAnsi="Times New Roman"/>
          <w:sz w:val="22"/>
          <w:szCs w:val="22"/>
        </w:rPr>
        <w:t> </w:t>
      </w:r>
      <w:r w:rsidR="006452FC" w:rsidRPr="21AC9FA7">
        <w:rPr>
          <w:rFonts w:ascii="Times New Roman" w:hAnsi="Times New Roman"/>
          <w:sz w:val="22"/>
          <w:szCs w:val="22"/>
        </w:rPr>
        <w:t>M.R.S. §8003(</w:t>
      </w:r>
      <w:r w:rsidR="00C55228" w:rsidRPr="21AC9FA7">
        <w:rPr>
          <w:rFonts w:ascii="Times New Roman" w:hAnsi="Times New Roman"/>
          <w:sz w:val="22"/>
          <w:szCs w:val="22"/>
        </w:rPr>
        <w:t>5-A)(A) or under any other law</w:t>
      </w:r>
      <w:r w:rsidR="00C01F9C" w:rsidRPr="21AC9FA7">
        <w:rPr>
          <w:rFonts w:ascii="Times New Roman" w:hAnsi="Times New Roman"/>
          <w:sz w:val="22"/>
          <w:szCs w:val="22"/>
        </w:rPr>
        <w:t>.</w:t>
      </w:r>
      <w:r w:rsidR="00C01F9C" w:rsidRPr="21AC9FA7">
        <w:rPr>
          <w:rFonts w:ascii="Times New Roman" w:hAnsi="Times New Roman"/>
          <w:sz w:val="22"/>
          <w:szCs w:val="22"/>
          <w:u w:val="single"/>
        </w:rPr>
        <w:t xml:space="preserve"> </w:t>
      </w:r>
    </w:p>
    <w:p w14:paraId="1E47C370" w14:textId="03D8F1D3" w:rsidR="009249E9" w:rsidRPr="00BC01BB" w:rsidRDefault="009249E9" w:rsidP="21AC9FA7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  <w:szCs w:val="22"/>
        </w:rPr>
      </w:pPr>
      <w:r w:rsidRPr="21AC9FA7">
        <w:rPr>
          <w:rFonts w:ascii="Times New Roman" w:hAnsi="Times New Roman"/>
          <w:sz w:val="22"/>
          <w:szCs w:val="22"/>
        </w:rPr>
        <w:t>_____________________________________________________________________________________</w:t>
      </w:r>
    </w:p>
    <w:p w14:paraId="34C1EF77" w14:textId="61C30CEB" w:rsidR="009249E9" w:rsidRDefault="009249E9" w:rsidP="21AC9FA7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  <w:szCs w:val="22"/>
        </w:rPr>
      </w:pPr>
    </w:p>
    <w:p w14:paraId="12D379BA" w14:textId="77777777" w:rsidR="0054448D" w:rsidRPr="00BC01BB" w:rsidRDefault="0054448D" w:rsidP="21AC9FA7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  <w:szCs w:val="22"/>
        </w:rPr>
      </w:pPr>
    </w:p>
    <w:p w14:paraId="637D38B6" w14:textId="77777777" w:rsidR="003B6B8D" w:rsidRPr="00BC01BB" w:rsidRDefault="001C3669" w:rsidP="0054448D">
      <w:pPr>
        <w:pStyle w:val="PlainText"/>
        <w:numPr>
          <w:ilvl w:val="0"/>
          <w:numId w:val="15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hanging="720"/>
        <w:rPr>
          <w:rFonts w:ascii="Times New Roman" w:hAnsi="Times New Roman"/>
          <w:sz w:val="22"/>
          <w:szCs w:val="22"/>
        </w:rPr>
      </w:pPr>
      <w:r w:rsidRPr="21AC9FA7">
        <w:rPr>
          <w:rFonts w:ascii="Times New Roman" w:hAnsi="Times New Roman"/>
          <w:b/>
          <w:bCs/>
          <w:sz w:val="22"/>
          <w:szCs w:val="22"/>
        </w:rPr>
        <w:t>LICENS</w:t>
      </w:r>
      <w:r w:rsidR="003B6B8D" w:rsidRPr="21AC9FA7">
        <w:rPr>
          <w:rFonts w:ascii="Times New Roman" w:hAnsi="Times New Roman"/>
          <w:b/>
          <w:bCs/>
          <w:sz w:val="22"/>
          <w:szCs w:val="22"/>
        </w:rPr>
        <w:t>URE</w:t>
      </w:r>
      <w:r w:rsidRPr="21AC9FA7">
        <w:rPr>
          <w:rFonts w:ascii="Times New Roman" w:hAnsi="Times New Roman"/>
          <w:b/>
          <w:bCs/>
          <w:sz w:val="22"/>
          <w:szCs w:val="22"/>
        </w:rPr>
        <w:t xml:space="preserve"> BY</w:t>
      </w:r>
      <w:r w:rsidR="003B6B8D" w:rsidRPr="21AC9FA7">
        <w:rPr>
          <w:rFonts w:ascii="Times New Roman" w:hAnsi="Times New Roman"/>
          <w:b/>
          <w:bCs/>
          <w:sz w:val="22"/>
          <w:szCs w:val="22"/>
        </w:rPr>
        <w:t xml:space="preserve"> ENDORSEMENT</w:t>
      </w:r>
    </w:p>
    <w:p w14:paraId="4574FEC3" w14:textId="77777777" w:rsidR="003B6B8D" w:rsidRPr="00BC01BB" w:rsidRDefault="003B6B8D" w:rsidP="21AC9FA7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/>
        <w:rPr>
          <w:rFonts w:ascii="Times New Roman" w:hAnsi="Times New Roman"/>
          <w:sz w:val="22"/>
          <w:szCs w:val="22"/>
        </w:rPr>
      </w:pPr>
    </w:p>
    <w:p w14:paraId="7CA6A43F" w14:textId="6DA873FD" w:rsidR="00B37A67" w:rsidRPr="00BC01BB" w:rsidRDefault="00B37A67" w:rsidP="21AC9FA7">
      <w:pPr>
        <w:pStyle w:val="PlainText"/>
        <w:tabs>
          <w:tab w:val="left" w:pos="2160"/>
          <w:tab w:val="left" w:pos="2880"/>
          <w:tab w:val="left" w:pos="3600"/>
          <w:tab w:val="left" w:pos="4320"/>
        </w:tabs>
        <w:ind w:left="720"/>
        <w:rPr>
          <w:rFonts w:ascii="Times New Roman" w:hAnsi="Times New Roman"/>
          <w:sz w:val="22"/>
          <w:szCs w:val="22"/>
        </w:rPr>
      </w:pPr>
      <w:r w:rsidRPr="21AC9FA7">
        <w:rPr>
          <w:rFonts w:ascii="Times New Roman" w:hAnsi="Times New Roman"/>
          <w:sz w:val="22"/>
          <w:szCs w:val="22"/>
        </w:rPr>
        <w:t>A</w:t>
      </w:r>
      <w:r w:rsidR="00350298" w:rsidRPr="21AC9FA7">
        <w:rPr>
          <w:rFonts w:ascii="Times New Roman" w:hAnsi="Times New Roman"/>
          <w:sz w:val="22"/>
          <w:szCs w:val="22"/>
        </w:rPr>
        <w:t xml:space="preserve">n individual </w:t>
      </w:r>
      <w:r w:rsidRPr="21AC9FA7">
        <w:rPr>
          <w:rFonts w:ascii="Times New Roman" w:hAnsi="Times New Roman"/>
          <w:sz w:val="22"/>
          <w:szCs w:val="22"/>
        </w:rPr>
        <w:t xml:space="preserve">applying for </w:t>
      </w:r>
      <w:r w:rsidR="00DA53A5" w:rsidRPr="21AC9FA7">
        <w:rPr>
          <w:rFonts w:ascii="Times New Roman" w:hAnsi="Times New Roman"/>
          <w:sz w:val="22"/>
          <w:szCs w:val="22"/>
        </w:rPr>
        <w:t xml:space="preserve">a </w:t>
      </w:r>
      <w:r w:rsidRPr="21AC9FA7">
        <w:rPr>
          <w:rFonts w:ascii="Times New Roman" w:hAnsi="Times New Roman"/>
          <w:sz w:val="22"/>
          <w:szCs w:val="22"/>
        </w:rPr>
        <w:t>licens</w:t>
      </w:r>
      <w:r w:rsidR="00DA53A5" w:rsidRPr="21AC9FA7">
        <w:rPr>
          <w:rFonts w:ascii="Times New Roman" w:hAnsi="Times New Roman"/>
          <w:sz w:val="22"/>
          <w:szCs w:val="22"/>
        </w:rPr>
        <w:t>e</w:t>
      </w:r>
      <w:r w:rsidRPr="21AC9FA7">
        <w:rPr>
          <w:rFonts w:ascii="Times New Roman" w:hAnsi="Times New Roman"/>
          <w:sz w:val="22"/>
          <w:szCs w:val="22"/>
        </w:rPr>
        <w:t xml:space="preserve"> by endorsement mus</w:t>
      </w:r>
      <w:r w:rsidR="005E49DB" w:rsidRPr="21AC9FA7">
        <w:rPr>
          <w:rFonts w:ascii="Times New Roman" w:hAnsi="Times New Roman"/>
          <w:sz w:val="22"/>
          <w:szCs w:val="22"/>
        </w:rPr>
        <w:t xml:space="preserve">t submit a complete application on a form provided by the </w:t>
      </w:r>
      <w:r w:rsidR="00BD68C2" w:rsidRPr="21AC9FA7">
        <w:rPr>
          <w:rFonts w:ascii="Times New Roman" w:hAnsi="Times New Roman"/>
          <w:sz w:val="22"/>
          <w:szCs w:val="22"/>
        </w:rPr>
        <w:t>b</w:t>
      </w:r>
      <w:r w:rsidR="005E49DB" w:rsidRPr="21AC9FA7">
        <w:rPr>
          <w:rFonts w:ascii="Times New Roman" w:hAnsi="Times New Roman"/>
          <w:sz w:val="22"/>
          <w:szCs w:val="22"/>
        </w:rPr>
        <w:t>oard, submit any fee required by Chapter 10 of the Rules of the Office of Professional and Occupational Regulation, and</w:t>
      </w:r>
      <w:r w:rsidRPr="21AC9FA7">
        <w:rPr>
          <w:rFonts w:ascii="Times New Roman" w:hAnsi="Times New Roman"/>
          <w:sz w:val="22"/>
          <w:szCs w:val="22"/>
        </w:rPr>
        <w:t xml:space="preserve"> </w:t>
      </w:r>
      <w:r w:rsidR="006E0081" w:rsidRPr="21AC9FA7">
        <w:rPr>
          <w:rFonts w:ascii="Times New Roman" w:hAnsi="Times New Roman"/>
          <w:sz w:val="22"/>
          <w:szCs w:val="22"/>
        </w:rPr>
        <w:t>meet the</w:t>
      </w:r>
      <w:r w:rsidR="002C64DE" w:rsidRPr="21AC9FA7">
        <w:rPr>
          <w:rFonts w:ascii="Times New Roman" w:hAnsi="Times New Roman"/>
          <w:sz w:val="22"/>
          <w:szCs w:val="22"/>
        </w:rPr>
        <w:t xml:space="preserve"> following</w:t>
      </w:r>
      <w:r w:rsidR="006E0081" w:rsidRPr="21AC9FA7">
        <w:rPr>
          <w:rFonts w:ascii="Times New Roman" w:hAnsi="Times New Roman"/>
          <w:sz w:val="22"/>
          <w:szCs w:val="22"/>
        </w:rPr>
        <w:t xml:space="preserve"> requirements</w:t>
      </w:r>
      <w:r w:rsidRPr="21AC9FA7">
        <w:rPr>
          <w:rFonts w:ascii="Times New Roman" w:hAnsi="Times New Roman"/>
          <w:sz w:val="22"/>
          <w:szCs w:val="22"/>
        </w:rPr>
        <w:t>:</w:t>
      </w:r>
    </w:p>
    <w:p w14:paraId="1FF7F475" w14:textId="77777777" w:rsidR="00B37A67" w:rsidRPr="00BC01BB" w:rsidRDefault="00B37A67" w:rsidP="21AC9FA7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ascii="Times New Roman" w:hAnsi="Times New Roman"/>
          <w:sz w:val="22"/>
          <w:szCs w:val="22"/>
        </w:rPr>
      </w:pPr>
    </w:p>
    <w:p w14:paraId="296E9314" w14:textId="0D0A0C17" w:rsidR="00B37A67" w:rsidRPr="00BC01BB" w:rsidRDefault="006514A7" w:rsidP="21AC9FA7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jc w:val="both"/>
        <w:rPr>
          <w:rFonts w:ascii="Times New Roman" w:hAnsi="Times New Roman"/>
          <w:sz w:val="22"/>
          <w:szCs w:val="22"/>
        </w:rPr>
      </w:pPr>
      <w:r w:rsidRPr="004E6CF9">
        <w:rPr>
          <w:rFonts w:ascii="Times New Roman" w:hAnsi="Times New Roman"/>
          <w:bCs/>
          <w:sz w:val="22"/>
          <w:szCs w:val="22"/>
        </w:rPr>
        <w:tab/>
      </w:r>
      <w:r w:rsidR="00821E71" w:rsidRPr="21AC9FA7">
        <w:rPr>
          <w:rFonts w:ascii="Times New Roman" w:hAnsi="Times New Roman"/>
          <w:sz w:val="22"/>
          <w:szCs w:val="22"/>
        </w:rPr>
        <w:t>1.</w:t>
      </w:r>
      <w:r w:rsidRPr="004E6CF9">
        <w:rPr>
          <w:rFonts w:ascii="Times New Roman" w:hAnsi="Times New Roman"/>
          <w:bCs/>
          <w:sz w:val="22"/>
          <w:szCs w:val="22"/>
        </w:rPr>
        <w:tab/>
      </w:r>
      <w:r w:rsidR="00B37A67" w:rsidRPr="21AC9FA7">
        <w:rPr>
          <w:rFonts w:ascii="Times New Roman" w:hAnsi="Times New Roman"/>
          <w:b/>
          <w:bCs/>
          <w:sz w:val="22"/>
          <w:szCs w:val="22"/>
        </w:rPr>
        <w:t xml:space="preserve">License from </w:t>
      </w:r>
      <w:r w:rsidR="0051273E" w:rsidRPr="21AC9FA7">
        <w:rPr>
          <w:rFonts w:ascii="Times New Roman" w:hAnsi="Times New Roman"/>
          <w:b/>
          <w:bCs/>
          <w:sz w:val="22"/>
          <w:szCs w:val="22"/>
        </w:rPr>
        <w:t xml:space="preserve">Another </w:t>
      </w:r>
      <w:r w:rsidR="00B67F27" w:rsidRPr="21AC9FA7">
        <w:rPr>
          <w:rFonts w:ascii="Times New Roman" w:hAnsi="Times New Roman"/>
          <w:b/>
          <w:bCs/>
          <w:sz w:val="22"/>
          <w:szCs w:val="22"/>
        </w:rPr>
        <w:t xml:space="preserve">U.S. </w:t>
      </w:r>
      <w:r w:rsidR="0051273E" w:rsidRPr="21AC9FA7">
        <w:rPr>
          <w:rFonts w:ascii="Times New Roman" w:hAnsi="Times New Roman"/>
          <w:b/>
          <w:bCs/>
          <w:sz w:val="22"/>
          <w:szCs w:val="22"/>
        </w:rPr>
        <w:t>Jurisdiction</w:t>
      </w:r>
      <w:r w:rsidR="0051273E" w:rsidRPr="21AC9FA7">
        <w:rPr>
          <w:rFonts w:ascii="Times New Roman" w:hAnsi="Times New Roman"/>
          <w:b/>
          <w:bCs/>
          <w:sz w:val="22"/>
          <w:szCs w:val="22"/>
          <w:u w:val="single"/>
        </w:rPr>
        <w:t xml:space="preserve"> </w:t>
      </w:r>
    </w:p>
    <w:p w14:paraId="740663C4" w14:textId="77777777" w:rsidR="00B67F27" w:rsidRPr="00BC01BB" w:rsidRDefault="00B67F27" w:rsidP="21AC9FA7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1800"/>
        <w:jc w:val="center"/>
        <w:rPr>
          <w:rFonts w:ascii="Times New Roman" w:hAnsi="Times New Roman"/>
          <w:sz w:val="22"/>
          <w:szCs w:val="22"/>
        </w:rPr>
      </w:pPr>
    </w:p>
    <w:p w14:paraId="28CC5E15" w14:textId="2A73F057" w:rsidR="006514A7" w:rsidRPr="00BC01BB" w:rsidRDefault="00564C99" w:rsidP="0054448D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1440"/>
        <w:rPr>
          <w:rFonts w:ascii="Times New Roman" w:hAnsi="Times New Roman"/>
          <w:sz w:val="22"/>
          <w:szCs w:val="22"/>
        </w:rPr>
      </w:pPr>
      <w:r w:rsidRPr="21AC9FA7">
        <w:rPr>
          <w:rFonts w:ascii="Times New Roman" w:hAnsi="Times New Roman"/>
          <w:sz w:val="22"/>
          <w:szCs w:val="22"/>
        </w:rPr>
        <w:t xml:space="preserve">An applicant </w:t>
      </w:r>
      <w:r w:rsidR="008A7B0E" w:rsidRPr="21AC9FA7">
        <w:rPr>
          <w:rFonts w:ascii="Times New Roman" w:hAnsi="Times New Roman"/>
          <w:sz w:val="22"/>
          <w:szCs w:val="22"/>
        </w:rPr>
        <w:t xml:space="preserve">must have </w:t>
      </w:r>
      <w:r w:rsidR="00B37A67" w:rsidRPr="21AC9FA7">
        <w:rPr>
          <w:rFonts w:ascii="Times New Roman" w:hAnsi="Times New Roman"/>
          <w:sz w:val="22"/>
          <w:szCs w:val="22"/>
        </w:rPr>
        <w:t>an active</w:t>
      </w:r>
      <w:r w:rsidR="00363149" w:rsidRPr="21AC9FA7">
        <w:rPr>
          <w:rFonts w:ascii="Times New Roman" w:hAnsi="Times New Roman"/>
          <w:sz w:val="22"/>
          <w:szCs w:val="22"/>
        </w:rPr>
        <w:t xml:space="preserve"> occupational therapy</w:t>
      </w:r>
      <w:r w:rsidR="00B37A67" w:rsidRPr="21AC9FA7">
        <w:rPr>
          <w:rFonts w:ascii="Times New Roman" w:hAnsi="Times New Roman"/>
          <w:sz w:val="22"/>
          <w:szCs w:val="22"/>
        </w:rPr>
        <w:t xml:space="preserve"> license issued by a</w:t>
      </w:r>
      <w:r w:rsidR="008A7B0E" w:rsidRPr="21AC9FA7">
        <w:rPr>
          <w:rFonts w:ascii="Times New Roman" w:hAnsi="Times New Roman"/>
          <w:sz w:val="22"/>
          <w:szCs w:val="22"/>
        </w:rPr>
        <w:t>nother</w:t>
      </w:r>
      <w:r w:rsidR="00B37A67" w:rsidRPr="21AC9FA7">
        <w:rPr>
          <w:rFonts w:ascii="Times New Roman" w:hAnsi="Times New Roman"/>
          <w:sz w:val="22"/>
          <w:szCs w:val="22"/>
        </w:rPr>
        <w:t xml:space="preserve"> jurisdiction of the United States that maintains substantially equivalent license requirements</w:t>
      </w:r>
      <w:r w:rsidR="007843C9" w:rsidRPr="21AC9FA7">
        <w:rPr>
          <w:rFonts w:ascii="Times New Roman" w:hAnsi="Times New Roman"/>
          <w:sz w:val="22"/>
          <w:szCs w:val="22"/>
        </w:rPr>
        <w:t xml:space="preserve"> for the type of license sought</w:t>
      </w:r>
      <w:r w:rsidR="00B37A67" w:rsidRPr="21AC9FA7">
        <w:rPr>
          <w:rFonts w:ascii="Times New Roman" w:hAnsi="Times New Roman"/>
          <w:sz w:val="22"/>
          <w:szCs w:val="22"/>
        </w:rPr>
        <w:t>.</w:t>
      </w:r>
    </w:p>
    <w:p w14:paraId="48D7F41A" w14:textId="77777777" w:rsidR="006514A7" w:rsidRPr="00BC01BB" w:rsidRDefault="006514A7" w:rsidP="21AC9FA7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jc w:val="both"/>
        <w:rPr>
          <w:rFonts w:ascii="Times New Roman" w:hAnsi="Times New Roman"/>
          <w:sz w:val="22"/>
          <w:szCs w:val="22"/>
        </w:rPr>
      </w:pPr>
    </w:p>
    <w:p w14:paraId="2F61D060" w14:textId="5E2C638A" w:rsidR="006514A7" w:rsidRPr="00BC01BB" w:rsidRDefault="00490B1E" w:rsidP="21AC9FA7">
      <w:pPr>
        <w:pStyle w:val="PlainText"/>
        <w:numPr>
          <w:ilvl w:val="0"/>
          <w:numId w:val="15"/>
        </w:numPr>
        <w:tabs>
          <w:tab w:val="left" w:pos="1440"/>
          <w:tab w:val="left" w:pos="2160"/>
          <w:tab w:val="left" w:pos="2880"/>
          <w:tab w:val="left" w:pos="3600"/>
          <w:tab w:val="left" w:pos="4320"/>
        </w:tabs>
        <w:ind w:firstLine="0"/>
        <w:jc w:val="both"/>
        <w:rPr>
          <w:rFonts w:ascii="Times New Roman" w:hAnsi="Times New Roman"/>
          <w:sz w:val="22"/>
          <w:szCs w:val="22"/>
        </w:rPr>
      </w:pPr>
      <w:r w:rsidRPr="21AC9FA7">
        <w:rPr>
          <w:rFonts w:ascii="Times New Roman" w:hAnsi="Times New Roman"/>
          <w:b/>
          <w:bCs/>
          <w:sz w:val="22"/>
          <w:szCs w:val="22"/>
        </w:rPr>
        <w:t>Substantially Equivalent License Requirements</w:t>
      </w:r>
    </w:p>
    <w:p w14:paraId="53CD9900" w14:textId="77777777" w:rsidR="006514A7" w:rsidRPr="00BC01BB" w:rsidRDefault="006514A7" w:rsidP="21AC9FA7">
      <w:pPr>
        <w:pStyle w:val="PlainText"/>
        <w:tabs>
          <w:tab w:val="left" w:pos="1440"/>
          <w:tab w:val="left" w:pos="2160"/>
          <w:tab w:val="left" w:pos="2880"/>
          <w:tab w:val="left" w:pos="3600"/>
          <w:tab w:val="left" w:pos="4320"/>
        </w:tabs>
        <w:ind w:left="1440"/>
        <w:jc w:val="both"/>
        <w:rPr>
          <w:rFonts w:ascii="Times New Roman" w:hAnsi="Times New Roman"/>
          <w:sz w:val="22"/>
          <w:szCs w:val="22"/>
        </w:rPr>
      </w:pPr>
    </w:p>
    <w:p w14:paraId="5488D81C" w14:textId="2EF34FFF" w:rsidR="00B37A67" w:rsidRPr="00BC01BB" w:rsidRDefault="00B37A67" w:rsidP="0054448D">
      <w:pPr>
        <w:pStyle w:val="PlainText"/>
        <w:tabs>
          <w:tab w:val="left" w:pos="1440"/>
          <w:tab w:val="left" w:pos="2160"/>
          <w:tab w:val="left" w:pos="2880"/>
          <w:tab w:val="left" w:pos="3600"/>
          <w:tab w:val="left" w:pos="4320"/>
        </w:tabs>
        <w:ind w:left="1440"/>
        <w:rPr>
          <w:rFonts w:ascii="Times New Roman" w:hAnsi="Times New Roman"/>
          <w:sz w:val="22"/>
          <w:szCs w:val="22"/>
        </w:rPr>
      </w:pPr>
      <w:r w:rsidRPr="21AC9FA7">
        <w:rPr>
          <w:rFonts w:ascii="Times New Roman" w:hAnsi="Times New Roman"/>
          <w:sz w:val="22"/>
          <w:szCs w:val="22"/>
        </w:rPr>
        <w:t>“</w:t>
      </w:r>
      <w:r w:rsidR="00490B1E" w:rsidRPr="21AC9FA7">
        <w:rPr>
          <w:rFonts w:ascii="Times New Roman" w:hAnsi="Times New Roman"/>
          <w:sz w:val="22"/>
          <w:szCs w:val="22"/>
        </w:rPr>
        <w:t>S</w:t>
      </w:r>
      <w:r w:rsidRPr="21AC9FA7">
        <w:rPr>
          <w:rFonts w:ascii="Times New Roman" w:hAnsi="Times New Roman"/>
          <w:sz w:val="22"/>
          <w:szCs w:val="22"/>
        </w:rPr>
        <w:t xml:space="preserve">ubstantially equivalent license requirements” means that </w:t>
      </w:r>
      <w:r w:rsidR="00282118" w:rsidRPr="21AC9FA7">
        <w:rPr>
          <w:rFonts w:ascii="Times New Roman" w:hAnsi="Times New Roman"/>
          <w:sz w:val="22"/>
          <w:szCs w:val="22"/>
        </w:rPr>
        <w:t>the jurisdiction maintains a pathway for initial licensure that at a minimum requires</w:t>
      </w:r>
      <w:r w:rsidR="009956FE" w:rsidRPr="21AC9FA7">
        <w:rPr>
          <w:rFonts w:ascii="Times New Roman" w:hAnsi="Times New Roman"/>
          <w:sz w:val="22"/>
          <w:szCs w:val="22"/>
        </w:rPr>
        <w:t xml:space="preserve"> the education</w:t>
      </w:r>
      <w:r w:rsidR="00AC6F1D" w:rsidRPr="21AC9FA7">
        <w:rPr>
          <w:rFonts w:ascii="Times New Roman" w:hAnsi="Times New Roman"/>
          <w:sz w:val="22"/>
          <w:szCs w:val="22"/>
        </w:rPr>
        <w:t xml:space="preserve"> and</w:t>
      </w:r>
      <w:r w:rsidR="005B11A4" w:rsidRPr="21AC9FA7">
        <w:rPr>
          <w:rFonts w:ascii="Times New Roman" w:hAnsi="Times New Roman"/>
          <w:sz w:val="22"/>
          <w:szCs w:val="22"/>
        </w:rPr>
        <w:t xml:space="preserve"> examination as set forth in Sections 2(A) and 2(B).</w:t>
      </w:r>
      <w:r w:rsidR="005B11A4" w:rsidRPr="21AC9FA7">
        <w:rPr>
          <w:rFonts w:ascii="Times New Roman" w:hAnsi="Times New Roman"/>
          <w:sz w:val="22"/>
          <w:szCs w:val="22"/>
          <w:u w:val="single"/>
        </w:rPr>
        <w:t xml:space="preserve"> </w:t>
      </w:r>
    </w:p>
    <w:p w14:paraId="628F0B23" w14:textId="77777777" w:rsidR="000241FC" w:rsidRPr="00BC01BB" w:rsidRDefault="000241FC" w:rsidP="21AC9FA7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3240"/>
        <w:rPr>
          <w:rFonts w:ascii="Times New Roman" w:hAnsi="Times New Roman"/>
          <w:sz w:val="22"/>
          <w:szCs w:val="22"/>
        </w:rPr>
      </w:pPr>
    </w:p>
    <w:p w14:paraId="5970293F" w14:textId="557E7DB6" w:rsidR="00B37A67" w:rsidRPr="00BC01BB" w:rsidRDefault="00490B1E" w:rsidP="0054448D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1440"/>
        <w:rPr>
          <w:rFonts w:ascii="Times New Roman" w:hAnsi="Times New Roman"/>
          <w:sz w:val="22"/>
          <w:szCs w:val="22"/>
        </w:rPr>
      </w:pPr>
      <w:r w:rsidRPr="21AC9FA7">
        <w:rPr>
          <w:rFonts w:ascii="Times New Roman" w:hAnsi="Times New Roman"/>
          <w:sz w:val="22"/>
          <w:szCs w:val="22"/>
        </w:rPr>
        <w:t>A</w:t>
      </w:r>
      <w:r w:rsidR="1C69985D" w:rsidRPr="21AC9FA7">
        <w:rPr>
          <w:rFonts w:ascii="Times New Roman" w:hAnsi="Times New Roman"/>
          <w:sz w:val="22"/>
          <w:szCs w:val="22"/>
        </w:rPr>
        <w:t>.</w:t>
      </w:r>
      <w:r>
        <w:tab/>
      </w:r>
      <w:r w:rsidR="00B37A67" w:rsidRPr="0054448D">
        <w:rPr>
          <w:rFonts w:ascii="Times New Roman" w:hAnsi="Times New Roman"/>
          <w:b/>
          <w:bCs/>
          <w:sz w:val="22"/>
          <w:szCs w:val="22"/>
        </w:rPr>
        <w:t xml:space="preserve">Licensed </w:t>
      </w:r>
      <w:r w:rsidR="00AC6F1D" w:rsidRPr="0054448D">
        <w:rPr>
          <w:rFonts w:ascii="Times New Roman" w:hAnsi="Times New Roman"/>
          <w:b/>
          <w:bCs/>
          <w:sz w:val="22"/>
          <w:szCs w:val="22"/>
        </w:rPr>
        <w:t>Occupational Therapist</w:t>
      </w:r>
      <w:r w:rsidR="00AC6F1D" w:rsidRPr="21AC9FA7">
        <w:rPr>
          <w:rFonts w:ascii="Times New Roman" w:hAnsi="Times New Roman"/>
          <w:sz w:val="22"/>
          <w:szCs w:val="22"/>
          <w:u w:val="single"/>
        </w:rPr>
        <w:t xml:space="preserve"> </w:t>
      </w:r>
    </w:p>
    <w:p w14:paraId="558AE252" w14:textId="77777777" w:rsidR="00CD23C2" w:rsidRPr="00BC01BB" w:rsidRDefault="00CD23C2" w:rsidP="21AC9FA7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  <w:szCs w:val="22"/>
        </w:rPr>
      </w:pPr>
    </w:p>
    <w:p w14:paraId="2712C4E3" w14:textId="694B8BFB" w:rsidR="00CD065D" w:rsidRPr="00BC01BB" w:rsidRDefault="00B37A67" w:rsidP="0054448D">
      <w:pPr>
        <w:pStyle w:val="PlainText"/>
        <w:numPr>
          <w:ilvl w:val="0"/>
          <w:numId w:val="24"/>
        </w:num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880"/>
        <w:rPr>
          <w:rFonts w:ascii="Times New Roman" w:hAnsi="Times New Roman"/>
          <w:sz w:val="22"/>
          <w:szCs w:val="22"/>
        </w:rPr>
      </w:pPr>
      <w:r w:rsidRPr="21AC9FA7">
        <w:rPr>
          <w:rFonts w:ascii="Times New Roman" w:hAnsi="Times New Roman"/>
          <w:sz w:val="22"/>
          <w:szCs w:val="22"/>
        </w:rPr>
        <w:t xml:space="preserve">Documented proof of </w:t>
      </w:r>
      <w:r w:rsidR="00AC6F1D" w:rsidRPr="21AC9FA7">
        <w:rPr>
          <w:rFonts w:ascii="Times New Roman" w:hAnsi="Times New Roman"/>
          <w:sz w:val="22"/>
          <w:szCs w:val="22"/>
        </w:rPr>
        <w:t>completion of</w:t>
      </w:r>
      <w:r w:rsidR="00713337" w:rsidRPr="21AC9FA7">
        <w:rPr>
          <w:rFonts w:ascii="Times New Roman" w:hAnsi="Times New Roman"/>
          <w:sz w:val="22"/>
          <w:szCs w:val="22"/>
        </w:rPr>
        <w:t xml:space="preserve"> the academic and fieldwork requirements of</w:t>
      </w:r>
      <w:r w:rsidR="00AC6F1D" w:rsidRPr="21AC9FA7">
        <w:rPr>
          <w:rFonts w:ascii="Times New Roman" w:hAnsi="Times New Roman"/>
          <w:sz w:val="22"/>
          <w:szCs w:val="22"/>
        </w:rPr>
        <w:t xml:space="preserve"> an occupational therapy educational program accredited by ACOTE</w:t>
      </w:r>
      <w:r w:rsidRPr="21AC9FA7">
        <w:rPr>
          <w:rFonts w:ascii="Times New Roman" w:hAnsi="Times New Roman"/>
          <w:sz w:val="22"/>
          <w:szCs w:val="22"/>
        </w:rPr>
        <w:t>; and</w:t>
      </w:r>
    </w:p>
    <w:p w14:paraId="32F09E1D" w14:textId="77777777" w:rsidR="00CD065D" w:rsidRPr="00BC01BB" w:rsidRDefault="00CD065D" w:rsidP="0054448D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880" w:hanging="720"/>
        <w:rPr>
          <w:rFonts w:ascii="Times New Roman" w:hAnsi="Times New Roman"/>
          <w:sz w:val="22"/>
          <w:szCs w:val="22"/>
        </w:rPr>
      </w:pPr>
    </w:p>
    <w:p w14:paraId="61956418" w14:textId="58DD035A" w:rsidR="00B37A67" w:rsidRPr="00BC01BB" w:rsidRDefault="00CD065D" w:rsidP="0054448D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880" w:hanging="720"/>
        <w:rPr>
          <w:rFonts w:ascii="Times New Roman" w:hAnsi="Times New Roman"/>
          <w:sz w:val="22"/>
          <w:szCs w:val="22"/>
        </w:rPr>
      </w:pPr>
      <w:r w:rsidRPr="21AC9FA7">
        <w:rPr>
          <w:rFonts w:ascii="Times New Roman" w:hAnsi="Times New Roman"/>
          <w:sz w:val="22"/>
          <w:szCs w:val="22"/>
        </w:rPr>
        <w:t>ii.</w:t>
      </w:r>
      <w:r>
        <w:tab/>
      </w:r>
      <w:r w:rsidR="00B37A67" w:rsidRPr="21AC9FA7">
        <w:rPr>
          <w:rFonts w:ascii="Times New Roman" w:hAnsi="Times New Roman"/>
          <w:sz w:val="22"/>
          <w:szCs w:val="22"/>
        </w:rPr>
        <w:t xml:space="preserve">Proof of a passing score on </w:t>
      </w:r>
      <w:r w:rsidR="00DA7F8B" w:rsidRPr="21AC9FA7">
        <w:rPr>
          <w:rFonts w:ascii="Times New Roman" w:hAnsi="Times New Roman"/>
          <w:sz w:val="22"/>
          <w:szCs w:val="22"/>
        </w:rPr>
        <w:t>the certification examination of NBCOT</w:t>
      </w:r>
      <w:r w:rsidR="004E5602" w:rsidRPr="21AC9FA7">
        <w:rPr>
          <w:rFonts w:ascii="Times New Roman" w:hAnsi="Times New Roman"/>
          <w:sz w:val="22"/>
          <w:szCs w:val="22"/>
        </w:rPr>
        <w:t>,</w:t>
      </w:r>
      <w:r w:rsidR="00DA7F8B" w:rsidRPr="21AC9FA7">
        <w:rPr>
          <w:rFonts w:ascii="Times New Roman" w:hAnsi="Times New Roman"/>
          <w:sz w:val="22"/>
          <w:szCs w:val="22"/>
        </w:rPr>
        <w:t xml:space="preserve"> or its successor organization</w:t>
      </w:r>
      <w:r w:rsidR="004E5602" w:rsidRPr="21AC9FA7">
        <w:rPr>
          <w:rFonts w:ascii="Times New Roman" w:hAnsi="Times New Roman"/>
          <w:sz w:val="22"/>
          <w:szCs w:val="22"/>
        </w:rPr>
        <w:t>, for the occupational therapist</w:t>
      </w:r>
      <w:r w:rsidRPr="21AC9FA7">
        <w:rPr>
          <w:rFonts w:ascii="Times New Roman" w:hAnsi="Times New Roman"/>
          <w:sz w:val="22"/>
          <w:szCs w:val="22"/>
        </w:rPr>
        <w:t>.</w:t>
      </w:r>
    </w:p>
    <w:p w14:paraId="3B2DDAA4" w14:textId="77777777" w:rsidR="00B37A67" w:rsidRPr="00BC01BB" w:rsidRDefault="00B37A67" w:rsidP="21AC9FA7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2880"/>
        <w:rPr>
          <w:rFonts w:ascii="Times New Roman" w:hAnsi="Times New Roman"/>
          <w:sz w:val="22"/>
          <w:szCs w:val="22"/>
        </w:rPr>
      </w:pPr>
    </w:p>
    <w:p w14:paraId="5A3DD990" w14:textId="1BF209ED" w:rsidR="005E3067" w:rsidRPr="0054448D" w:rsidRDefault="00690ECB" w:rsidP="0054448D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1440"/>
        <w:rPr>
          <w:rFonts w:ascii="Times New Roman" w:hAnsi="Times New Roman"/>
          <w:b/>
          <w:bCs/>
          <w:sz w:val="22"/>
          <w:szCs w:val="22"/>
        </w:rPr>
      </w:pPr>
      <w:r w:rsidRPr="21AC9FA7">
        <w:rPr>
          <w:rFonts w:ascii="Times New Roman" w:hAnsi="Times New Roman"/>
          <w:sz w:val="22"/>
          <w:szCs w:val="22"/>
        </w:rPr>
        <w:t>B.</w:t>
      </w:r>
      <w:r>
        <w:tab/>
      </w:r>
      <w:r w:rsidR="005E3067" w:rsidRPr="0054448D">
        <w:rPr>
          <w:rFonts w:ascii="Times New Roman" w:hAnsi="Times New Roman"/>
          <w:b/>
          <w:bCs/>
          <w:sz w:val="22"/>
          <w:szCs w:val="22"/>
        </w:rPr>
        <w:t>Licensed Occupational Therap</w:t>
      </w:r>
      <w:r w:rsidR="00C07EA2" w:rsidRPr="0054448D">
        <w:rPr>
          <w:rFonts w:ascii="Times New Roman" w:hAnsi="Times New Roman"/>
          <w:b/>
          <w:bCs/>
          <w:sz w:val="22"/>
          <w:szCs w:val="22"/>
        </w:rPr>
        <w:t>y Assistant</w:t>
      </w:r>
    </w:p>
    <w:p w14:paraId="11D0440E" w14:textId="77777777" w:rsidR="005E3067" w:rsidRPr="00BC01BB" w:rsidRDefault="005E3067" w:rsidP="21AC9FA7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  <w:szCs w:val="22"/>
        </w:rPr>
      </w:pPr>
    </w:p>
    <w:p w14:paraId="7DCF7F49" w14:textId="03686D99" w:rsidR="005E3067" w:rsidRPr="00BC01BB" w:rsidRDefault="005E3067" w:rsidP="0054448D">
      <w:pPr>
        <w:pStyle w:val="PlainText"/>
        <w:numPr>
          <w:ilvl w:val="0"/>
          <w:numId w:val="25"/>
        </w:num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880"/>
        <w:rPr>
          <w:rFonts w:ascii="Times New Roman" w:hAnsi="Times New Roman"/>
          <w:sz w:val="22"/>
          <w:szCs w:val="22"/>
        </w:rPr>
      </w:pPr>
      <w:r w:rsidRPr="21AC9FA7">
        <w:rPr>
          <w:rFonts w:ascii="Times New Roman" w:hAnsi="Times New Roman"/>
          <w:sz w:val="22"/>
          <w:szCs w:val="22"/>
        </w:rPr>
        <w:t>Documented proof of completion of the academic and fieldwork requirements of an occupational therapy</w:t>
      </w:r>
      <w:r w:rsidR="00C07EA2" w:rsidRPr="21AC9FA7">
        <w:rPr>
          <w:rFonts w:ascii="Times New Roman" w:hAnsi="Times New Roman"/>
          <w:sz w:val="22"/>
          <w:szCs w:val="22"/>
        </w:rPr>
        <w:t xml:space="preserve"> assistant</w:t>
      </w:r>
      <w:r w:rsidRPr="21AC9FA7">
        <w:rPr>
          <w:rFonts w:ascii="Times New Roman" w:hAnsi="Times New Roman"/>
          <w:sz w:val="22"/>
          <w:szCs w:val="22"/>
        </w:rPr>
        <w:t xml:space="preserve"> educational program accredited by ACOTE; and</w:t>
      </w:r>
    </w:p>
    <w:p w14:paraId="1C53082F" w14:textId="77777777" w:rsidR="005E3067" w:rsidRPr="00BC01BB" w:rsidRDefault="005E3067" w:rsidP="0054448D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880" w:hanging="720"/>
        <w:rPr>
          <w:rFonts w:ascii="Times New Roman" w:hAnsi="Times New Roman"/>
          <w:sz w:val="22"/>
          <w:szCs w:val="22"/>
        </w:rPr>
      </w:pPr>
    </w:p>
    <w:p w14:paraId="386DC5DF" w14:textId="39685BA2" w:rsidR="005E3067" w:rsidRDefault="005E3067" w:rsidP="0054448D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880" w:hanging="720"/>
        <w:rPr>
          <w:rFonts w:ascii="Times New Roman" w:hAnsi="Times New Roman"/>
          <w:sz w:val="22"/>
          <w:szCs w:val="22"/>
        </w:rPr>
      </w:pPr>
      <w:r w:rsidRPr="21AC9FA7">
        <w:rPr>
          <w:rFonts w:ascii="Times New Roman" w:hAnsi="Times New Roman"/>
          <w:sz w:val="22"/>
          <w:szCs w:val="22"/>
        </w:rPr>
        <w:t>ii.</w:t>
      </w:r>
      <w:r>
        <w:tab/>
      </w:r>
      <w:r w:rsidRPr="21AC9FA7">
        <w:rPr>
          <w:rFonts w:ascii="Times New Roman" w:hAnsi="Times New Roman"/>
          <w:sz w:val="22"/>
          <w:szCs w:val="22"/>
        </w:rPr>
        <w:t>Proof of a passing score on the certification examination of NBCOT</w:t>
      </w:r>
      <w:r w:rsidR="004E5602" w:rsidRPr="21AC9FA7">
        <w:rPr>
          <w:rFonts w:ascii="Times New Roman" w:hAnsi="Times New Roman"/>
          <w:sz w:val="22"/>
          <w:szCs w:val="22"/>
        </w:rPr>
        <w:t>,</w:t>
      </w:r>
      <w:r w:rsidRPr="21AC9FA7">
        <w:rPr>
          <w:rFonts w:ascii="Times New Roman" w:hAnsi="Times New Roman"/>
          <w:sz w:val="22"/>
          <w:szCs w:val="22"/>
        </w:rPr>
        <w:t xml:space="preserve"> or its successor organization</w:t>
      </w:r>
      <w:r w:rsidR="004E5602" w:rsidRPr="21AC9FA7">
        <w:rPr>
          <w:rFonts w:ascii="Times New Roman" w:hAnsi="Times New Roman"/>
          <w:sz w:val="22"/>
          <w:szCs w:val="22"/>
        </w:rPr>
        <w:t xml:space="preserve">, </w:t>
      </w:r>
      <w:r w:rsidR="00167173" w:rsidRPr="21AC9FA7">
        <w:rPr>
          <w:rFonts w:ascii="Times New Roman" w:hAnsi="Times New Roman"/>
          <w:sz w:val="22"/>
          <w:szCs w:val="22"/>
        </w:rPr>
        <w:t>for the occupational therapy assistant</w:t>
      </w:r>
      <w:r w:rsidRPr="21AC9FA7">
        <w:rPr>
          <w:rFonts w:ascii="Times New Roman" w:hAnsi="Times New Roman"/>
          <w:sz w:val="22"/>
          <w:szCs w:val="22"/>
        </w:rPr>
        <w:t>.</w:t>
      </w:r>
    </w:p>
    <w:p w14:paraId="00251B0C" w14:textId="77777777" w:rsidR="0054448D" w:rsidRPr="00BC01BB" w:rsidRDefault="0054448D" w:rsidP="21AC9FA7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3600" w:hanging="720"/>
        <w:rPr>
          <w:rFonts w:ascii="Times New Roman" w:hAnsi="Times New Roman"/>
          <w:sz w:val="22"/>
          <w:szCs w:val="22"/>
        </w:rPr>
      </w:pPr>
    </w:p>
    <w:p w14:paraId="217B2734" w14:textId="7248B618" w:rsidR="00B37A67" w:rsidRPr="00BC01BB" w:rsidRDefault="00B37A67" w:rsidP="21AC9FA7">
      <w:pPr>
        <w:pStyle w:val="PlainText"/>
        <w:tabs>
          <w:tab w:val="left" w:pos="720"/>
          <w:tab w:val="left" w:pos="1440"/>
          <w:tab w:val="left" w:pos="1800"/>
          <w:tab w:val="left" w:pos="2880"/>
          <w:tab w:val="left" w:pos="3600"/>
          <w:tab w:val="left" w:pos="4320"/>
        </w:tabs>
        <w:rPr>
          <w:rFonts w:ascii="Times New Roman" w:hAnsi="Times New Roman"/>
          <w:b/>
          <w:bCs/>
          <w:sz w:val="22"/>
          <w:szCs w:val="22"/>
        </w:rPr>
      </w:pPr>
      <w:r>
        <w:lastRenderedPageBreak/>
        <w:tab/>
      </w:r>
      <w:r w:rsidR="005B11A4" w:rsidRPr="21AC9FA7">
        <w:rPr>
          <w:rFonts w:ascii="Times New Roman" w:hAnsi="Times New Roman"/>
          <w:sz w:val="22"/>
          <w:szCs w:val="22"/>
        </w:rPr>
        <w:t>3.</w:t>
      </w:r>
      <w:r>
        <w:tab/>
      </w:r>
      <w:r w:rsidRPr="21AC9FA7">
        <w:rPr>
          <w:rFonts w:ascii="Times New Roman" w:hAnsi="Times New Roman"/>
          <w:b/>
          <w:bCs/>
          <w:sz w:val="22"/>
          <w:szCs w:val="22"/>
        </w:rPr>
        <w:t>Proof of Good Standing</w:t>
      </w:r>
      <w:r w:rsidR="000B6B51" w:rsidRPr="21AC9FA7">
        <w:rPr>
          <w:rFonts w:ascii="Times New Roman" w:hAnsi="Times New Roman"/>
          <w:b/>
          <w:bCs/>
          <w:sz w:val="22"/>
          <w:szCs w:val="22"/>
        </w:rPr>
        <w:t xml:space="preserve"> in All Jurisdictions</w:t>
      </w:r>
    </w:p>
    <w:p w14:paraId="0C9BBD60" w14:textId="77777777" w:rsidR="00B37A67" w:rsidRPr="00BC01BB" w:rsidRDefault="00B37A67" w:rsidP="21AC9FA7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/>
        <w:rPr>
          <w:rFonts w:ascii="Times New Roman" w:hAnsi="Times New Roman"/>
          <w:sz w:val="22"/>
          <w:szCs w:val="22"/>
        </w:rPr>
      </w:pPr>
    </w:p>
    <w:p w14:paraId="23BF17E2" w14:textId="063423CF" w:rsidR="000B6B51" w:rsidRPr="00BC01BB" w:rsidRDefault="000B6B51" w:rsidP="0054448D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1440"/>
        <w:rPr>
          <w:rFonts w:ascii="Times New Roman" w:hAnsi="Times New Roman"/>
          <w:sz w:val="22"/>
          <w:szCs w:val="22"/>
        </w:rPr>
      </w:pPr>
      <w:r w:rsidRPr="21AC9FA7">
        <w:rPr>
          <w:rFonts w:ascii="Times New Roman" w:hAnsi="Times New Roman"/>
          <w:sz w:val="22"/>
          <w:szCs w:val="22"/>
        </w:rPr>
        <w:t>An</w:t>
      </w:r>
      <w:r w:rsidR="00B37A67" w:rsidRPr="21AC9FA7">
        <w:rPr>
          <w:rFonts w:ascii="Times New Roman" w:hAnsi="Times New Roman"/>
          <w:sz w:val="22"/>
          <w:szCs w:val="22"/>
        </w:rPr>
        <w:t xml:space="preserve"> applicant </w:t>
      </w:r>
      <w:r w:rsidRPr="21AC9FA7">
        <w:rPr>
          <w:rFonts w:ascii="Times New Roman" w:hAnsi="Times New Roman"/>
          <w:sz w:val="22"/>
          <w:szCs w:val="22"/>
        </w:rPr>
        <w:t>must be</w:t>
      </w:r>
      <w:r w:rsidR="00B37A67" w:rsidRPr="21AC9FA7">
        <w:rPr>
          <w:rFonts w:ascii="Times New Roman" w:hAnsi="Times New Roman"/>
          <w:sz w:val="22"/>
          <w:szCs w:val="22"/>
        </w:rPr>
        <w:t xml:space="preserve"> in good standing in all jurisdictions in which the applicant holds or has held a license. For purposes of this subsection “good standing” means that the applicant does not have a complaint, allegation or investigation pending, does not have a license that is suspended or subject to practice restrictions and has never surrendered a license or had a license revoked.</w:t>
      </w:r>
      <w:r w:rsidR="00B37A67" w:rsidRPr="21AC9FA7">
        <w:rPr>
          <w:rFonts w:ascii="Times New Roman" w:hAnsi="Times New Roman"/>
          <w:sz w:val="22"/>
          <w:szCs w:val="22"/>
          <w:u w:val="single"/>
        </w:rPr>
        <w:t xml:space="preserve"> </w:t>
      </w:r>
    </w:p>
    <w:bookmarkEnd w:id="0"/>
    <w:p w14:paraId="60EF9DEB" w14:textId="77777777" w:rsidR="00C66DBF" w:rsidRPr="00BC01BB" w:rsidRDefault="00C66DBF" w:rsidP="21AC9FA7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  <w:szCs w:val="22"/>
        </w:rPr>
      </w:pPr>
    </w:p>
    <w:p w14:paraId="638A1BC8" w14:textId="71E503A8" w:rsidR="00C66DBF" w:rsidRDefault="00C66DBF" w:rsidP="21AC9FA7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  <w:szCs w:val="22"/>
        </w:rPr>
      </w:pPr>
    </w:p>
    <w:p w14:paraId="79CA358B" w14:textId="77777777" w:rsidR="0054448D" w:rsidRPr="00BC01BB" w:rsidRDefault="0054448D" w:rsidP="21AC9FA7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  <w:szCs w:val="22"/>
        </w:rPr>
      </w:pPr>
    </w:p>
    <w:p w14:paraId="70E2395B" w14:textId="77777777" w:rsidR="0054448D" w:rsidRDefault="00C66DBF" w:rsidP="21AC9FA7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  <w:szCs w:val="22"/>
        </w:rPr>
      </w:pPr>
      <w:r w:rsidRPr="21AC9FA7">
        <w:rPr>
          <w:rFonts w:ascii="Times New Roman" w:hAnsi="Times New Roman"/>
          <w:sz w:val="22"/>
          <w:szCs w:val="22"/>
        </w:rPr>
        <w:t xml:space="preserve">STATUTORY AUTHORITY: </w:t>
      </w:r>
    </w:p>
    <w:p w14:paraId="1AADAEFB" w14:textId="6028DE33" w:rsidR="00C66DBF" w:rsidRPr="00BC01BB" w:rsidRDefault="0054448D" w:rsidP="21AC9FA7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ab/>
      </w:r>
      <w:r w:rsidR="00C66DBF" w:rsidRPr="21AC9FA7">
        <w:rPr>
          <w:rFonts w:ascii="Times New Roman" w:hAnsi="Times New Roman"/>
          <w:sz w:val="22"/>
          <w:szCs w:val="22"/>
        </w:rPr>
        <w:t>32 M.R.S. §</w:t>
      </w:r>
      <w:r w:rsidR="008A689E" w:rsidRPr="21AC9FA7">
        <w:rPr>
          <w:rFonts w:ascii="Times New Roman" w:hAnsi="Times New Roman"/>
          <w:sz w:val="22"/>
          <w:szCs w:val="22"/>
        </w:rPr>
        <w:t>2279(6)</w:t>
      </w:r>
      <w:r w:rsidR="000466BB" w:rsidRPr="21AC9FA7">
        <w:rPr>
          <w:rFonts w:ascii="Times New Roman" w:hAnsi="Times New Roman"/>
          <w:sz w:val="22"/>
          <w:szCs w:val="22"/>
        </w:rPr>
        <w:t xml:space="preserve">; 10 M.R.S. </w:t>
      </w:r>
      <w:r w:rsidR="0083458B" w:rsidRPr="21AC9FA7">
        <w:rPr>
          <w:rFonts w:ascii="Times New Roman" w:hAnsi="Times New Roman"/>
          <w:sz w:val="22"/>
          <w:szCs w:val="22"/>
        </w:rPr>
        <w:t>§</w:t>
      </w:r>
      <w:r w:rsidR="000466BB" w:rsidRPr="21AC9FA7">
        <w:rPr>
          <w:rFonts w:ascii="Times New Roman" w:hAnsi="Times New Roman"/>
          <w:sz w:val="22"/>
          <w:szCs w:val="22"/>
        </w:rPr>
        <w:t>8003-H</w:t>
      </w:r>
    </w:p>
    <w:p w14:paraId="141E82EA" w14:textId="77777777" w:rsidR="00C66DBF" w:rsidRPr="00BC01BB" w:rsidRDefault="00C66DBF" w:rsidP="21AC9FA7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  <w:szCs w:val="22"/>
        </w:rPr>
      </w:pPr>
    </w:p>
    <w:p w14:paraId="71911988" w14:textId="77777777" w:rsidR="00C66DBF" w:rsidRPr="00BC01BB" w:rsidRDefault="00C66DBF" w:rsidP="21AC9FA7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  <w:szCs w:val="22"/>
        </w:rPr>
      </w:pPr>
      <w:r w:rsidRPr="21AC9FA7">
        <w:rPr>
          <w:rFonts w:ascii="Times New Roman" w:hAnsi="Times New Roman"/>
          <w:sz w:val="22"/>
          <w:szCs w:val="22"/>
        </w:rPr>
        <w:t>EFFECTIVE DATE:</w:t>
      </w:r>
    </w:p>
    <w:p w14:paraId="0BA70D18" w14:textId="26B42FAB" w:rsidR="00C66DBF" w:rsidRPr="00BC01BB" w:rsidRDefault="0054448D" w:rsidP="21AC9FA7">
      <w:pPr>
        <w:rPr>
          <w:sz w:val="22"/>
          <w:szCs w:val="22"/>
        </w:rPr>
      </w:pPr>
      <w:r>
        <w:rPr>
          <w:sz w:val="22"/>
          <w:szCs w:val="22"/>
        </w:rPr>
        <w:tab/>
        <w:t>January 25, 2023 – filing 2023-013</w:t>
      </w:r>
    </w:p>
    <w:sectPr w:rsidR="00C66DBF" w:rsidRPr="00BC01B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440" w:right="1440" w:bottom="1440" w:left="1440" w:header="0" w:footer="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700059" w14:textId="77777777" w:rsidR="00112254" w:rsidRDefault="00112254">
      <w:r>
        <w:separator/>
      </w:r>
    </w:p>
  </w:endnote>
  <w:endnote w:type="continuationSeparator" w:id="0">
    <w:p w14:paraId="653BFBE9" w14:textId="77777777" w:rsidR="00112254" w:rsidRDefault="00112254">
      <w:r>
        <w:continuationSeparator/>
      </w:r>
    </w:p>
  </w:endnote>
  <w:endnote w:type="continuationNotice" w:id="1">
    <w:p w14:paraId="1D969B19" w14:textId="77777777" w:rsidR="00112254" w:rsidRDefault="0011225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759F9" w14:textId="77777777" w:rsidR="00E4555E" w:rsidRDefault="00E4555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7EB5E" w14:textId="77777777" w:rsidR="00E4555E" w:rsidRDefault="00E4555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36253" w14:textId="77777777" w:rsidR="00E4555E" w:rsidRDefault="00E455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CD8D3F" w14:textId="77777777" w:rsidR="00112254" w:rsidRDefault="00112254">
      <w:r>
        <w:separator/>
      </w:r>
    </w:p>
  </w:footnote>
  <w:footnote w:type="continuationSeparator" w:id="0">
    <w:p w14:paraId="3AFF9C29" w14:textId="77777777" w:rsidR="00112254" w:rsidRDefault="00112254">
      <w:r>
        <w:continuationSeparator/>
      </w:r>
    </w:p>
  </w:footnote>
  <w:footnote w:type="continuationNotice" w:id="1">
    <w:p w14:paraId="2CEEDF02" w14:textId="77777777" w:rsidR="00112254" w:rsidRDefault="0011225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FB5DF8" w14:textId="391E6E25" w:rsidR="00E4555E" w:rsidRDefault="00E455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A509C3" w14:textId="5F744CF8" w:rsidR="003776F9" w:rsidRDefault="003776F9">
    <w:pPr>
      <w:pStyle w:val="Header"/>
      <w:jc w:val="right"/>
      <w:rPr>
        <w:sz w:val="18"/>
      </w:rPr>
    </w:pPr>
  </w:p>
  <w:p w14:paraId="6F7465C3" w14:textId="77777777" w:rsidR="003776F9" w:rsidRDefault="003776F9">
    <w:pPr>
      <w:pStyle w:val="Header"/>
      <w:jc w:val="right"/>
      <w:rPr>
        <w:sz w:val="18"/>
      </w:rPr>
    </w:pPr>
  </w:p>
  <w:p w14:paraId="5F70E7A5" w14:textId="77777777" w:rsidR="003776F9" w:rsidRDefault="003776F9">
    <w:pPr>
      <w:pStyle w:val="Header"/>
      <w:jc w:val="right"/>
      <w:rPr>
        <w:sz w:val="18"/>
      </w:rPr>
    </w:pPr>
  </w:p>
  <w:p w14:paraId="09737DE3" w14:textId="01AF0601" w:rsidR="003776F9" w:rsidRDefault="003776F9">
    <w:pPr>
      <w:pStyle w:val="Header"/>
      <w:pBdr>
        <w:bottom w:val="single" w:sz="4" w:space="1" w:color="auto"/>
      </w:pBdr>
      <w:jc w:val="right"/>
      <w:rPr>
        <w:sz w:val="18"/>
      </w:rPr>
    </w:pPr>
    <w:r>
      <w:rPr>
        <w:sz w:val="18"/>
      </w:rPr>
      <w:t>02-4</w:t>
    </w:r>
    <w:r w:rsidR="00167173">
      <w:rPr>
        <w:sz w:val="18"/>
      </w:rPr>
      <w:t>77</w:t>
    </w:r>
    <w:r>
      <w:rPr>
        <w:sz w:val="18"/>
      </w:rPr>
      <w:t xml:space="preserve"> Chapter </w:t>
    </w:r>
    <w:r w:rsidR="00167173">
      <w:rPr>
        <w:sz w:val="18"/>
      </w:rPr>
      <w:t>3</w:t>
    </w:r>
    <w:r>
      <w:rPr>
        <w:sz w:val="18"/>
      </w:rPr>
      <w:t xml:space="preserve">     page </w:t>
    </w:r>
    <w:r>
      <w:rPr>
        <w:rStyle w:val="PageNumber"/>
        <w:sz w:val="18"/>
      </w:rPr>
      <w:fldChar w:fldCharType="begin"/>
    </w:r>
    <w:r>
      <w:rPr>
        <w:rStyle w:val="PageNumber"/>
        <w:sz w:val="18"/>
      </w:rPr>
      <w:instrText xml:space="preserve"> PAGE </w:instrText>
    </w:r>
    <w:r>
      <w:rPr>
        <w:rStyle w:val="PageNumber"/>
        <w:sz w:val="18"/>
      </w:rPr>
      <w:fldChar w:fldCharType="separate"/>
    </w:r>
    <w:r>
      <w:rPr>
        <w:rStyle w:val="PageNumber"/>
        <w:noProof/>
        <w:sz w:val="18"/>
      </w:rPr>
      <w:t>2</w:t>
    </w:r>
    <w:r>
      <w:rPr>
        <w:rStyle w:val="PageNumber"/>
        <w:sz w:val="18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657FE" w14:textId="52F9181A" w:rsidR="00E4555E" w:rsidRDefault="00E4555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76D58"/>
    <w:multiLevelType w:val="hybridMultilevel"/>
    <w:tmpl w:val="517EB944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035F041A"/>
    <w:multiLevelType w:val="hybridMultilevel"/>
    <w:tmpl w:val="06F8A33E"/>
    <w:lvl w:ilvl="0" w:tplc="BE9E5388">
      <w:start w:val="1"/>
      <w:numFmt w:val="decimal"/>
      <w:lvlText w:val="(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" w15:restartNumberingAfterBreak="0">
    <w:nsid w:val="06727C2B"/>
    <w:multiLevelType w:val="hybridMultilevel"/>
    <w:tmpl w:val="2728B48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AFE5A83"/>
    <w:multiLevelType w:val="hybridMultilevel"/>
    <w:tmpl w:val="49A49158"/>
    <w:lvl w:ilvl="0" w:tplc="B85085AA">
      <w:start w:val="1"/>
      <w:numFmt w:val="lowerRoman"/>
      <w:lvlText w:val="%1."/>
      <w:lvlJc w:val="left"/>
      <w:pPr>
        <w:ind w:left="46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40" w:hanging="360"/>
      </w:pPr>
    </w:lvl>
    <w:lvl w:ilvl="2" w:tplc="0409001B" w:tentative="1">
      <w:start w:val="1"/>
      <w:numFmt w:val="lowerRoman"/>
      <w:lvlText w:val="%3."/>
      <w:lvlJc w:val="right"/>
      <w:pPr>
        <w:ind w:left="5760" w:hanging="180"/>
      </w:pPr>
    </w:lvl>
    <w:lvl w:ilvl="3" w:tplc="0409000F" w:tentative="1">
      <w:start w:val="1"/>
      <w:numFmt w:val="decimal"/>
      <w:lvlText w:val="%4."/>
      <w:lvlJc w:val="left"/>
      <w:pPr>
        <w:ind w:left="6480" w:hanging="360"/>
      </w:pPr>
    </w:lvl>
    <w:lvl w:ilvl="4" w:tplc="04090019" w:tentative="1">
      <w:start w:val="1"/>
      <w:numFmt w:val="lowerLetter"/>
      <w:lvlText w:val="%5."/>
      <w:lvlJc w:val="left"/>
      <w:pPr>
        <w:ind w:left="7200" w:hanging="360"/>
      </w:pPr>
    </w:lvl>
    <w:lvl w:ilvl="5" w:tplc="0409001B" w:tentative="1">
      <w:start w:val="1"/>
      <w:numFmt w:val="lowerRoman"/>
      <w:lvlText w:val="%6."/>
      <w:lvlJc w:val="right"/>
      <w:pPr>
        <w:ind w:left="7920" w:hanging="180"/>
      </w:pPr>
    </w:lvl>
    <w:lvl w:ilvl="6" w:tplc="0409000F" w:tentative="1">
      <w:start w:val="1"/>
      <w:numFmt w:val="decimal"/>
      <w:lvlText w:val="%7."/>
      <w:lvlJc w:val="left"/>
      <w:pPr>
        <w:ind w:left="8640" w:hanging="360"/>
      </w:pPr>
    </w:lvl>
    <w:lvl w:ilvl="7" w:tplc="04090019" w:tentative="1">
      <w:start w:val="1"/>
      <w:numFmt w:val="lowerLetter"/>
      <w:lvlText w:val="%8."/>
      <w:lvlJc w:val="left"/>
      <w:pPr>
        <w:ind w:left="9360" w:hanging="360"/>
      </w:pPr>
    </w:lvl>
    <w:lvl w:ilvl="8" w:tplc="0409001B" w:tentative="1">
      <w:start w:val="1"/>
      <w:numFmt w:val="lowerRoman"/>
      <w:lvlText w:val="%9."/>
      <w:lvlJc w:val="right"/>
      <w:pPr>
        <w:ind w:left="10080" w:hanging="180"/>
      </w:pPr>
    </w:lvl>
  </w:abstractNum>
  <w:abstractNum w:abstractNumId="4" w15:restartNumberingAfterBreak="0">
    <w:nsid w:val="10EF64BD"/>
    <w:multiLevelType w:val="hybridMultilevel"/>
    <w:tmpl w:val="B4A0D708"/>
    <w:lvl w:ilvl="0" w:tplc="9C96CB82">
      <w:start w:val="1"/>
      <w:numFmt w:val="lowerLetter"/>
      <w:lvlText w:val="(%1)"/>
      <w:lvlJc w:val="left"/>
      <w:pPr>
        <w:ind w:left="36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5" w15:restartNumberingAfterBreak="0">
    <w:nsid w:val="14430F6F"/>
    <w:multiLevelType w:val="hybridMultilevel"/>
    <w:tmpl w:val="7AF226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F76AE1"/>
    <w:multiLevelType w:val="hybridMultilevel"/>
    <w:tmpl w:val="5D667BD2"/>
    <w:lvl w:ilvl="0" w:tplc="CEE00D02">
      <w:start w:val="1"/>
      <w:numFmt w:val="upperLetter"/>
      <w:lvlText w:val="%1."/>
      <w:lvlJc w:val="left"/>
      <w:pPr>
        <w:ind w:left="10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0" w:hanging="360"/>
      </w:pPr>
    </w:lvl>
    <w:lvl w:ilvl="2" w:tplc="0409001B" w:tentative="1">
      <w:start w:val="1"/>
      <w:numFmt w:val="lowerRoman"/>
      <w:lvlText w:val="%3."/>
      <w:lvlJc w:val="right"/>
      <w:pPr>
        <w:ind w:left="11520" w:hanging="180"/>
      </w:pPr>
    </w:lvl>
    <w:lvl w:ilvl="3" w:tplc="0409000F" w:tentative="1">
      <w:start w:val="1"/>
      <w:numFmt w:val="decimal"/>
      <w:lvlText w:val="%4."/>
      <w:lvlJc w:val="left"/>
      <w:pPr>
        <w:ind w:left="12240" w:hanging="360"/>
      </w:pPr>
    </w:lvl>
    <w:lvl w:ilvl="4" w:tplc="04090019" w:tentative="1">
      <w:start w:val="1"/>
      <w:numFmt w:val="lowerLetter"/>
      <w:lvlText w:val="%5."/>
      <w:lvlJc w:val="left"/>
      <w:pPr>
        <w:ind w:left="12960" w:hanging="360"/>
      </w:pPr>
    </w:lvl>
    <w:lvl w:ilvl="5" w:tplc="0409001B" w:tentative="1">
      <w:start w:val="1"/>
      <w:numFmt w:val="lowerRoman"/>
      <w:lvlText w:val="%6."/>
      <w:lvlJc w:val="right"/>
      <w:pPr>
        <w:ind w:left="13680" w:hanging="180"/>
      </w:pPr>
    </w:lvl>
    <w:lvl w:ilvl="6" w:tplc="0409000F" w:tentative="1">
      <w:start w:val="1"/>
      <w:numFmt w:val="decimal"/>
      <w:lvlText w:val="%7."/>
      <w:lvlJc w:val="left"/>
      <w:pPr>
        <w:ind w:left="14400" w:hanging="360"/>
      </w:pPr>
    </w:lvl>
    <w:lvl w:ilvl="7" w:tplc="04090019" w:tentative="1">
      <w:start w:val="1"/>
      <w:numFmt w:val="lowerLetter"/>
      <w:lvlText w:val="%8."/>
      <w:lvlJc w:val="left"/>
      <w:pPr>
        <w:ind w:left="15120" w:hanging="360"/>
      </w:pPr>
    </w:lvl>
    <w:lvl w:ilvl="8" w:tplc="0409001B" w:tentative="1">
      <w:start w:val="1"/>
      <w:numFmt w:val="lowerRoman"/>
      <w:lvlText w:val="%9."/>
      <w:lvlJc w:val="right"/>
      <w:pPr>
        <w:ind w:left="15840" w:hanging="180"/>
      </w:pPr>
    </w:lvl>
  </w:abstractNum>
  <w:abstractNum w:abstractNumId="7" w15:restartNumberingAfterBreak="0">
    <w:nsid w:val="15370EB7"/>
    <w:multiLevelType w:val="hybridMultilevel"/>
    <w:tmpl w:val="86DC11A2"/>
    <w:lvl w:ilvl="0" w:tplc="B64C1242">
      <w:start w:val="3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-720" w:hanging="360"/>
      </w:pPr>
    </w:lvl>
    <w:lvl w:ilvl="2" w:tplc="0409001B" w:tentative="1">
      <w:start w:val="1"/>
      <w:numFmt w:val="lowerRoman"/>
      <w:lvlText w:val="%3."/>
      <w:lvlJc w:val="right"/>
      <w:pPr>
        <w:ind w:left="0" w:hanging="180"/>
      </w:pPr>
    </w:lvl>
    <w:lvl w:ilvl="3" w:tplc="0409000F" w:tentative="1">
      <w:start w:val="1"/>
      <w:numFmt w:val="decimal"/>
      <w:lvlText w:val="%4."/>
      <w:lvlJc w:val="left"/>
      <w:pPr>
        <w:ind w:left="720" w:hanging="360"/>
      </w:pPr>
    </w:lvl>
    <w:lvl w:ilvl="4" w:tplc="04090019" w:tentative="1">
      <w:start w:val="1"/>
      <w:numFmt w:val="lowerLetter"/>
      <w:lvlText w:val="%5."/>
      <w:lvlJc w:val="left"/>
      <w:pPr>
        <w:ind w:left="1440" w:hanging="360"/>
      </w:pPr>
    </w:lvl>
    <w:lvl w:ilvl="5" w:tplc="0409001B" w:tentative="1">
      <w:start w:val="1"/>
      <w:numFmt w:val="lowerRoman"/>
      <w:lvlText w:val="%6."/>
      <w:lvlJc w:val="right"/>
      <w:pPr>
        <w:ind w:left="2160" w:hanging="180"/>
      </w:pPr>
    </w:lvl>
    <w:lvl w:ilvl="6" w:tplc="0409000F" w:tentative="1">
      <w:start w:val="1"/>
      <w:numFmt w:val="decimal"/>
      <w:lvlText w:val="%7."/>
      <w:lvlJc w:val="left"/>
      <w:pPr>
        <w:ind w:left="2880" w:hanging="360"/>
      </w:pPr>
    </w:lvl>
    <w:lvl w:ilvl="7" w:tplc="04090019" w:tentative="1">
      <w:start w:val="1"/>
      <w:numFmt w:val="lowerLetter"/>
      <w:lvlText w:val="%8."/>
      <w:lvlJc w:val="left"/>
      <w:pPr>
        <w:ind w:left="3600" w:hanging="360"/>
      </w:pPr>
    </w:lvl>
    <w:lvl w:ilvl="8" w:tplc="0409001B" w:tentative="1">
      <w:start w:val="1"/>
      <w:numFmt w:val="lowerRoman"/>
      <w:lvlText w:val="%9."/>
      <w:lvlJc w:val="right"/>
      <w:pPr>
        <w:ind w:left="4320" w:hanging="180"/>
      </w:pPr>
    </w:lvl>
  </w:abstractNum>
  <w:abstractNum w:abstractNumId="8" w15:restartNumberingAfterBreak="0">
    <w:nsid w:val="183D0D8A"/>
    <w:multiLevelType w:val="hybridMultilevel"/>
    <w:tmpl w:val="7818C560"/>
    <w:lvl w:ilvl="0" w:tplc="85964AE8">
      <w:start w:val="1"/>
      <w:numFmt w:val="decimal"/>
      <w:lvlText w:val="%1."/>
      <w:lvlJc w:val="left"/>
      <w:pPr>
        <w:ind w:left="108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C063A92"/>
    <w:multiLevelType w:val="hybridMultilevel"/>
    <w:tmpl w:val="A41411D2"/>
    <w:lvl w:ilvl="0" w:tplc="08C4CA26">
      <w:start w:val="1"/>
      <w:numFmt w:val="decimal"/>
      <w:lvlText w:val="(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0" w15:restartNumberingAfterBreak="0">
    <w:nsid w:val="26400CDD"/>
    <w:multiLevelType w:val="hybridMultilevel"/>
    <w:tmpl w:val="7B143E1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2872EA38">
      <w:start w:val="1"/>
      <w:numFmt w:val="lowerLetter"/>
      <w:lvlText w:val="(%2)"/>
      <w:lvlJc w:val="left"/>
      <w:pPr>
        <w:ind w:left="234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310C5DA0"/>
    <w:multiLevelType w:val="hybridMultilevel"/>
    <w:tmpl w:val="256E67E8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2" w15:restartNumberingAfterBreak="0">
    <w:nsid w:val="318747A0"/>
    <w:multiLevelType w:val="hybridMultilevel"/>
    <w:tmpl w:val="738EB0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FCCFF78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9B6F71"/>
    <w:multiLevelType w:val="hybridMultilevel"/>
    <w:tmpl w:val="E4BEDA3A"/>
    <w:lvl w:ilvl="0" w:tplc="70387CF4">
      <w:start w:val="1"/>
      <w:numFmt w:val="lowerRoman"/>
      <w:lvlText w:val="%1."/>
      <w:lvlJc w:val="left"/>
      <w:pPr>
        <w:ind w:left="3600" w:hanging="72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4" w15:restartNumberingAfterBreak="0">
    <w:nsid w:val="4D90626B"/>
    <w:multiLevelType w:val="hybridMultilevel"/>
    <w:tmpl w:val="1982DD3C"/>
    <w:lvl w:ilvl="0" w:tplc="9B9AFEA2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53DD7BA6"/>
    <w:multiLevelType w:val="hybridMultilevel"/>
    <w:tmpl w:val="CDF25DA2"/>
    <w:lvl w:ilvl="0" w:tplc="ABAA2102">
      <w:start w:val="1"/>
      <w:numFmt w:val="upp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6" w15:restartNumberingAfterBreak="0">
    <w:nsid w:val="58D77024"/>
    <w:multiLevelType w:val="hybridMultilevel"/>
    <w:tmpl w:val="0A244F46"/>
    <w:lvl w:ilvl="0" w:tplc="D5D04192">
      <w:start w:val="2"/>
      <w:numFmt w:val="lowerRoman"/>
      <w:lvlText w:val="%1."/>
      <w:lvlJc w:val="left"/>
      <w:pPr>
        <w:ind w:left="28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7" w15:restartNumberingAfterBreak="0">
    <w:nsid w:val="58FD20FD"/>
    <w:multiLevelType w:val="hybridMultilevel"/>
    <w:tmpl w:val="AF3E940E"/>
    <w:lvl w:ilvl="0" w:tplc="8996BD80">
      <w:start w:val="1"/>
      <w:numFmt w:val="lowerRoman"/>
      <w:lvlText w:val="%1."/>
      <w:lvlJc w:val="left"/>
      <w:pPr>
        <w:ind w:left="3600" w:hanging="72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8" w15:restartNumberingAfterBreak="0">
    <w:nsid w:val="5AA1111D"/>
    <w:multiLevelType w:val="hybridMultilevel"/>
    <w:tmpl w:val="69BE2B32"/>
    <w:lvl w:ilvl="0" w:tplc="71A403B0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713CDF"/>
    <w:multiLevelType w:val="hybridMultilevel"/>
    <w:tmpl w:val="B5A4E828"/>
    <w:lvl w:ilvl="0" w:tplc="8E70E50C">
      <w:start w:val="1"/>
      <w:numFmt w:val="upperLetter"/>
      <w:lvlText w:val="%1."/>
      <w:lvlJc w:val="left"/>
      <w:pPr>
        <w:ind w:left="180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D4A4485A">
      <w:start w:val="1"/>
      <w:numFmt w:val="lowerLetter"/>
      <w:lvlText w:val="(%4)"/>
      <w:lvlJc w:val="left"/>
      <w:pPr>
        <w:ind w:left="3960" w:hanging="360"/>
      </w:pPr>
      <w:rPr>
        <w:rFonts w:ascii="Times New Roman" w:eastAsia="Times New Roman" w:hAnsi="Times New Roman" w:cs="Times New Roman"/>
      </w:r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63C37DC7"/>
    <w:multiLevelType w:val="hybridMultilevel"/>
    <w:tmpl w:val="B5A4E828"/>
    <w:lvl w:ilvl="0" w:tplc="8E70E50C">
      <w:start w:val="1"/>
      <w:numFmt w:val="upperLetter"/>
      <w:lvlText w:val="%1."/>
      <w:lvlJc w:val="left"/>
      <w:pPr>
        <w:ind w:left="180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D4A4485A">
      <w:start w:val="1"/>
      <w:numFmt w:val="lowerLetter"/>
      <w:lvlText w:val="(%4)"/>
      <w:lvlJc w:val="left"/>
      <w:pPr>
        <w:ind w:left="3960" w:hanging="360"/>
      </w:pPr>
      <w:rPr>
        <w:rFonts w:ascii="Times New Roman" w:eastAsia="Times New Roman" w:hAnsi="Times New Roman" w:cs="Times New Roman"/>
      </w:r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6E161020"/>
    <w:multiLevelType w:val="hybridMultilevel"/>
    <w:tmpl w:val="A018459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73600C90"/>
    <w:multiLevelType w:val="hybridMultilevel"/>
    <w:tmpl w:val="27147D6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8AA74C5"/>
    <w:multiLevelType w:val="hybridMultilevel"/>
    <w:tmpl w:val="06B83D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F56415"/>
    <w:multiLevelType w:val="hybridMultilevel"/>
    <w:tmpl w:val="0366CEE8"/>
    <w:lvl w:ilvl="0" w:tplc="510C92B0">
      <w:start w:val="2"/>
      <w:numFmt w:val="lowerLetter"/>
      <w:lvlText w:val="(%1)"/>
      <w:lvlJc w:val="left"/>
      <w:pPr>
        <w:ind w:left="32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num w:numId="1" w16cid:durableId="221406639">
    <w:abstractNumId w:val="8"/>
  </w:num>
  <w:num w:numId="2" w16cid:durableId="1360743439">
    <w:abstractNumId w:val="12"/>
  </w:num>
  <w:num w:numId="3" w16cid:durableId="1748650681">
    <w:abstractNumId w:val="2"/>
  </w:num>
  <w:num w:numId="4" w16cid:durableId="1716732011">
    <w:abstractNumId w:val="22"/>
  </w:num>
  <w:num w:numId="5" w16cid:durableId="414202649">
    <w:abstractNumId w:val="21"/>
  </w:num>
  <w:num w:numId="6" w16cid:durableId="608468862">
    <w:abstractNumId w:val="15"/>
  </w:num>
  <w:num w:numId="7" w16cid:durableId="754671353">
    <w:abstractNumId w:val="1"/>
  </w:num>
  <w:num w:numId="8" w16cid:durableId="1035816541">
    <w:abstractNumId w:val="9"/>
  </w:num>
  <w:num w:numId="9" w16cid:durableId="1428034963">
    <w:abstractNumId w:val="23"/>
  </w:num>
  <w:num w:numId="10" w16cid:durableId="1161236806">
    <w:abstractNumId w:val="0"/>
  </w:num>
  <w:num w:numId="11" w16cid:durableId="2098791288">
    <w:abstractNumId w:val="11"/>
  </w:num>
  <w:num w:numId="12" w16cid:durableId="562059409">
    <w:abstractNumId w:val="10"/>
  </w:num>
  <w:num w:numId="13" w16cid:durableId="1918005856">
    <w:abstractNumId w:val="5"/>
  </w:num>
  <w:num w:numId="14" w16cid:durableId="1609656368">
    <w:abstractNumId w:val="7"/>
  </w:num>
  <w:num w:numId="15" w16cid:durableId="245767632">
    <w:abstractNumId w:val="18"/>
  </w:num>
  <w:num w:numId="16" w16cid:durableId="2065136836">
    <w:abstractNumId w:val="6"/>
  </w:num>
  <w:num w:numId="17" w16cid:durableId="125704576">
    <w:abstractNumId w:val="19"/>
  </w:num>
  <w:num w:numId="18" w16cid:durableId="1234196285">
    <w:abstractNumId w:val="24"/>
  </w:num>
  <w:num w:numId="19" w16cid:durableId="251470467">
    <w:abstractNumId w:val="16"/>
  </w:num>
  <w:num w:numId="20" w16cid:durableId="22024401">
    <w:abstractNumId w:val="4"/>
  </w:num>
  <w:num w:numId="21" w16cid:durableId="1678773497">
    <w:abstractNumId w:val="14"/>
  </w:num>
  <w:num w:numId="22" w16cid:durableId="2063405779">
    <w:abstractNumId w:val="20"/>
  </w:num>
  <w:num w:numId="23" w16cid:durableId="276107170">
    <w:abstractNumId w:val="3"/>
  </w:num>
  <w:num w:numId="24" w16cid:durableId="1552884356">
    <w:abstractNumId w:val="13"/>
  </w:num>
  <w:num w:numId="25" w16cid:durableId="89767075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52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NTc2MDI0tzAyNLNU0lEKTi0uzszPAykwNKwFACZmX3UtAAAA"/>
  </w:docVars>
  <w:rsids>
    <w:rsidRoot w:val="00DC5B19"/>
    <w:rsid w:val="000060C5"/>
    <w:rsid w:val="00010ADE"/>
    <w:rsid w:val="0001312C"/>
    <w:rsid w:val="00023113"/>
    <w:rsid w:val="000241FC"/>
    <w:rsid w:val="000278B4"/>
    <w:rsid w:val="000358DC"/>
    <w:rsid w:val="000466BB"/>
    <w:rsid w:val="00060D7F"/>
    <w:rsid w:val="00063295"/>
    <w:rsid w:val="00065EDE"/>
    <w:rsid w:val="000670BF"/>
    <w:rsid w:val="00084CB1"/>
    <w:rsid w:val="000B6B51"/>
    <w:rsid w:val="000C5F0D"/>
    <w:rsid w:val="000D45DB"/>
    <w:rsid w:val="000F146C"/>
    <w:rsid w:val="000F3589"/>
    <w:rsid w:val="00106148"/>
    <w:rsid w:val="001066F7"/>
    <w:rsid w:val="00112254"/>
    <w:rsid w:val="0012239A"/>
    <w:rsid w:val="00131A4F"/>
    <w:rsid w:val="0014094C"/>
    <w:rsid w:val="00141815"/>
    <w:rsid w:val="001558D1"/>
    <w:rsid w:val="00167173"/>
    <w:rsid w:val="00167773"/>
    <w:rsid w:val="00171FCB"/>
    <w:rsid w:val="001771AF"/>
    <w:rsid w:val="001A1A89"/>
    <w:rsid w:val="001A71D6"/>
    <w:rsid w:val="001C3669"/>
    <w:rsid w:val="001D2D81"/>
    <w:rsid w:val="001E0EE6"/>
    <w:rsid w:val="001E552F"/>
    <w:rsid w:val="001E576D"/>
    <w:rsid w:val="001F1B9B"/>
    <w:rsid w:val="001F46C1"/>
    <w:rsid w:val="001F4D0D"/>
    <w:rsid w:val="00265F27"/>
    <w:rsid w:val="0027480D"/>
    <w:rsid w:val="00282118"/>
    <w:rsid w:val="00290388"/>
    <w:rsid w:val="00294CA9"/>
    <w:rsid w:val="002A61CE"/>
    <w:rsid w:val="002C45AB"/>
    <w:rsid w:val="002C64DE"/>
    <w:rsid w:val="002C6AA3"/>
    <w:rsid w:val="002D13DC"/>
    <w:rsid w:val="00311A23"/>
    <w:rsid w:val="00314BD0"/>
    <w:rsid w:val="003205ED"/>
    <w:rsid w:val="003234ED"/>
    <w:rsid w:val="003413B0"/>
    <w:rsid w:val="00347CD5"/>
    <w:rsid w:val="00350298"/>
    <w:rsid w:val="00356123"/>
    <w:rsid w:val="00363149"/>
    <w:rsid w:val="00364FCF"/>
    <w:rsid w:val="003658C1"/>
    <w:rsid w:val="00372928"/>
    <w:rsid w:val="00373EC4"/>
    <w:rsid w:val="003776F9"/>
    <w:rsid w:val="003810BE"/>
    <w:rsid w:val="003B6B8D"/>
    <w:rsid w:val="003E18AB"/>
    <w:rsid w:val="00407043"/>
    <w:rsid w:val="004149A7"/>
    <w:rsid w:val="00421219"/>
    <w:rsid w:val="004271C4"/>
    <w:rsid w:val="00435CCE"/>
    <w:rsid w:val="00437EE6"/>
    <w:rsid w:val="004535FF"/>
    <w:rsid w:val="00453AA9"/>
    <w:rsid w:val="0045758D"/>
    <w:rsid w:val="0046290A"/>
    <w:rsid w:val="00463D63"/>
    <w:rsid w:val="00466324"/>
    <w:rsid w:val="00474FE5"/>
    <w:rsid w:val="004828D4"/>
    <w:rsid w:val="00490B1E"/>
    <w:rsid w:val="004964E3"/>
    <w:rsid w:val="004A767D"/>
    <w:rsid w:val="004A7768"/>
    <w:rsid w:val="004C1AFA"/>
    <w:rsid w:val="004C5405"/>
    <w:rsid w:val="004E2A3C"/>
    <w:rsid w:val="004E5602"/>
    <w:rsid w:val="004E6CF9"/>
    <w:rsid w:val="0051273E"/>
    <w:rsid w:val="00521404"/>
    <w:rsid w:val="0054448D"/>
    <w:rsid w:val="00552CF2"/>
    <w:rsid w:val="005568AC"/>
    <w:rsid w:val="00564C99"/>
    <w:rsid w:val="005758B6"/>
    <w:rsid w:val="005A281C"/>
    <w:rsid w:val="005B11A4"/>
    <w:rsid w:val="005B65B6"/>
    <w:rsid w:val="005B7A50"/>
    <w:rsid w:val="005C1BEF"/>
    <w:rsid w:val="005D2859"/>
    <w:rsid w:val="005D2D28"/>
    <w:rsid w:val="005E3067"/>
    <w:rsid w:val="005E49DB"/>
    <w:rsid w:val="005F738C"/>
    <w:rsid w:val="006039BB"/>
    <w:rsid w:val="00606751"/>
    <w:rsid w:val="00617E00"/>
    <w:rsid w:val="00623691"/>
    <w:rsid w:val="00625B2E"/>
    <w:rsid w:val="006452FC"/>
    <w:rsid w:val="006514A7"/>
    <w:rsid w:val="00690ECB"/>
    <w:rsid w:val="006A0F5E"/>
    <w:rsid w:val="006A5440"/>
    <w:rsid w:val="006A5623"/>
    <w:rsid w:val="006B427E"/>
    <w:rsid w:val="006C4A5F"/>
    <w:rsid w:val="006C4CF2"/>
    <w:rsid w:val="006D0ED4"/>
    <w:rsid w:val="006D6D38"/>
    <w:rsid w:val="006E0081"/>
    <w:rsid w:val="006F46EF"/>
    <w:rsid w:val="006F6F56"/>
    <w:rsid w:val="007058BC"/>
    <w:rsid w:val="00710797"/>
    <w:rsid w:val="00713337"/>
    <w:rsid w:val="0071590C"/>
    <w:rsid w:val="00725E69"/>
    <w:rsid w:val="00733944"/>
    <w:rsid w:val="007355BF"/>
    <w:rsid w:val="0074129C"/>
    <w:rsid w:val="00742422"/>
    <w:rsid w:val="00755DD1"/>
    <w:rsid w:val="00765A22"/>
    <w:rsid w:val="00766DB7"/>
    <w:rsid w:val="00775901"/>
    <w:rsid w:val="007843C9"/>
    <w:rsid w:val="007A0E2C"/>
    <w:rsid w:val="007B468B"/>
    <w:rsid w:val="007B6200"/>
    <w:rsid w:val="007F4011"/>
    <w:rsid w:val="00802F1A"/>
    <w:rsid w:val="00821E71"/>
    <w:rsid w:val="00833DEC"/>
    <w:rsid w:val="0083458B"/>
    <w:rsid w:val="00851A3E"/>
    <w:rsid w:val="00854239"/>
    <w:rsid w:val="00856CF1"/>
    <w:rsid w:val="00873F21"/>
    <w:rsid w:val="008935E6"/>
    <w:rsid w:val="008A5968"/>
    <w:rsid w:val="008A689E"/>
    <w:rsid w:val="008A6AC2"/>
    <w:rsid w:val="008A7B0E"/>
    <w:rsid w:val="008C0368"/>
    <w:rsid w:val="008C5A13"/>
    <w:rsid w:val="008D48C5"/>
    <w:rsid w:val="008D5D20"/>
    <w:rsid w:val="008D5D36"/>
    <w:rsid w:val="008F5E57"/>
    <w:rsid w:val="008F65B6"/>
    <w:rsid w:val="00910A77"/>
    <w:rsid w:val="009249E9"/>
    <w:rsid w:val="00946F9F"/>
    <w:rsid w:val="00956873"/>
    <w:rsid w:val="00962196"/>
    <w:rsid w:val="00964AC4"/>
    <w:rsid w:val="0096620C"/>
    <w:rsid w:val="0097733C"/>
    <w:rsid w:val="009956FE"/>
    <w:rsid w:val="00A21689"/>
    <w:rsid w:val="00A40FA2"/>
    <w:rsid w:val="00A43E80"/>
    <w:rsid w:val="00A64755"/>
    <w:rsid w:val="00A832B1"/>
    <w:rsid w:val="00A919E3"/>
    <w:rsid w:val="00AA4AFD"/>
    <w:rsid w:val="00AC6F1D"/>
    <w:rsid w:val="00AF13BC"/>
    <w:rsid w:val="00AF6AE1"/>
    <w:rsid w:val="00B17AB7"/>
    <w:rsid w:val="00B238CE"/>
    <w:rsid w:val="00B301D1"/>
    <w:rsid w:val="00B37A67"/>
    <w:rsid w:val="00B42D7F"/>
    <w:rsid w:val="00B634FB"/>
    <w:rsid w:val="00B67F27"/>
    <w:rsid w:val="00B74365"/>
    <w:rsid w:val="00B80E09"/>
    <w:rsid w:val="00B91B14"/>
    <w:rsid w:val="00BA4646"/>
    <w:rsid w:val="00BC01BB"/>
    <w:rsid w:val="00BC5300"/>
    <w:rsid w:val="00BC55AB"/>
    <w:rsid w:val="00BC5862"/>
    <w:rsid w:val="00BD4220"/>
    <w:rsid w:val="00BD68C2"/>
    <w:rsid w:val="00BE5B6A"/>
    <w:rsid w:val="00C01F9C"/>
    <w:rsid w:val="00C04029"/>
    <w:rsid w:val="00C07EA2"/>
    <w:rsid w:val="00C55228"/>
    <w:rsid w:val="00C64B71"/>
    <w:rsid w:val="00C66DBF"/>
    <w:rsid w:val="00C80D4B"/>
    <w:rsid w:val="00C94976"/>
    <w:rsid w:val="00C95C41"/>
    <w:rsid w:val="00C965E0"/>
    <w:rsid w:val="00CA3095"/>
    <w:rsid w:val="00CB2966"/>
    <w:rsid w:val="00CC1550"/>
    <w:rsid w:val="00CD065D"/>
    <w:rsid w:val="00CD23C2"/>
    <w:rsid w:val="00CD6BDF"/>
    <w:rsid w:val="00CD7DF8"/>
    <w:rsid w:val="00D02C66"/>
    <w:rsid w:val="00D27D6E"/>
    <w:rsid w:val="00D53FC7"/>
    <w:rsid w:val="00D55131"/>
    <w:rsid w:val="00D60A9F"/>
    <w:rsid w:val="00D955D7"/>
    <w:rsid w:val="00DA02CF"/>
    <w:rsid w:val="00DA53A5"/>
    <w:rsid w:val="00DA7F8B"/>
    <w:rsid w:val="00DB0811"/>
    <w:rsid w:val="00DC5B19"/>
    <w:rsid w:val="00DE0C66"/>
    <w:rsid w:val="00E015B1"/>
    <w:rsid w:val="00E12811"/>
    <w:rsid w:val="00E4555E"/>
    <w:rsid w:val="00E50BAD"/>
    <w:rsid w:val="00E523DF"/>
    <w:rsid w:val="00E61621"/>
    <w:rsid w:val="00E8596B"/>
    <w:rsid w:val="00EB0B06"/>
    <w:rsid w:val="00ED065D"/>
    <w:rsid w:val="00ED3F5A"/>
    <w:rsid w:val="00F251FE"/>
    <w:rsid w:val="00F46334"/>
    <w:rsid w:val="00F541F0"/>
    <w:rsid w:val="00F7172D"/>
    <w:rsid w:val="00FA106C"/>
    <w:rsid w:val="00FA10F5"/>
    <w:rsid w:val="00FA31EE"/>
    <w:rsid w:val="00FA341F"/>
    <w:rsid w:val="00FB7991"/>
    <w:rsid w:val="00FF0152"/>
    <w:rsid w:val="00FF4D72"/>
    <w:rsid w:val="00FF5234"/>
    <w:rsid w:val="00FF6F30"/>
    <w:rsid w:val="0B8DAB41"/>
    <w:rsid w:val="1283A573"/>
    <w:rsid w:val="1C69985D"/>
    <w:rsid w:val="1FD70508"/>
    <w:rsid w:val="21AC9FA7"/>
    <w:rsid w:val="2FA1D420"/>
    <w:rsid w:val="3879C07A"/>
    <w:rsid w:val="44D37EFE"/>
    <w:rsid w:val="4628106E"/>
    <w:rsid w:val="581553D5"/>
    <w:rsid w:val="647D72D6"/>
    <w:rsid w:val="69042112"/>
    <w:rsid w:val="69D1EA13"/>
    <w:rsid w:val="6A4397F0"/>
    <w:rsid w:val="6AFCA5DF"/>
    <w:rsid w:val="737597E8"/>
    <w:rsid w:val="74184C40"/>
    <w:rsid w:val="745CA2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D172F8C"/>
  <w15:chartTrackingRefBased/>
  <w15:docId w15:val="{EA6ACD55-CAC0-41EC-A0C7-5EE4121EC0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rPr>
      <w:rFonts w:ascii="Courier New" w:hAnsi="Courier New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3776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76F9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76F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76F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776F9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76F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776F9"/>
    <w:rPr>
      <w:rFonts w:ascii="Segoe UI" w:hAnsi="Segoe UI" w:cs="Segoe UI"/>
      <w:sz w:val="18"/>
      <w:szCs w:val="18"/>
    </w:rPr>
  </w:style>
  <w:style w:type="character" w:customStyle="1" w:styleId="headnote1">
    <w:name w:val="headnote1"/>
    <w:rsid w:val="006D0ED4"/>
    <w:rPr>
      <w:b/>
      <w:bCs/>
    </w:rPr>
  </w:style>
  <w:style w:type="character" w:customStyle="1" w:styleId="letparaid1">
    <w:name w:val="letpara_id1"/>
    <w:rsid w:val="006D0ED4"/>
    <w:rPr>
      <w:b w:val="0"/>
      <w:bCs w:val="0"/>
    </w:rPr>
  </w:style>
  <w:style w:type="character" w:customStyle="1" w:styleId="mrs-text1">
    <w:name w:val="mrs-text1"/>
    <w:rsid w:val="006D0ED4"/>
    <w:rPr>
      <w:b w:val="0"/>
      <w:bCs w:val="0"/>
    </w:rPr>
  </w:style>
  <w:style w:type="character" w:customStyle="1" w:styleId="bhistory1">
    <w:name w:val="bhistory1"/>
    <w:rsid w:val="006D0ED4"/>
    <w:rPr>
      <w:rFonts w:ascii="Courier New" w:hAnsi="Courier New" w:cs="Courier New" w:hint="default"/>
      <w:b w:val="0"/>
      <w:bCs w:val="0"/>
      <w:sz w:val="20"/>
      <w:szCs w:val="20"/>
    </w:rPr>
  </w:style>
  <w:style w:type="character" w:customStyle="1" w:styleId="PlainTextChar">
    <w:name w:val="Plain Text Char"/>
    <w:link w:val="PlainText"/>
    <w:rsid w:val="006A5623"/>
    <w:rPr>
      <w:rFonts w:ascii="Courier New" w:hAnsi="Courier New"/>
    </w:rPr>
  </w:style>
  <w:style w:type="paragraph" w:styleId="ListParagraph">
    <w:name w:val="List Paragraph"/>
    <w:basedOn w:val="Normal"/>
    <w:uiPriority w:val="34"/>
    <w:qFormat/>
    <w:rsid w:val="00606751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372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503380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2117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249598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65275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1979485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88451598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299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38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785329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744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833121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7850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894217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25284373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37302930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79551013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36547114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70096875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95312974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33289946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49941667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7d2f26b-8073-4476-9c98-80858cc8e538" xsi:nil="true"/>
    <lcf76f155ced4ddcb4097134ff3c332f xmlns="0c211fce-8eba-4a0a-84a3-1d2c8b1a8465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AD52B1920C0E41A1A07923C04EC993" ma:contentTypeVersion="14" ma:contentTypeDescription="Create a new document." ma:contentTypeScope="" ma:versionID="66f77981c4be630749d687812092b5d7">
  <xsd:schema xmlns:xsd="http://www.w3.org/2001/XMLSchema" xmlns:xs="http://www.w3.org/2001/XMLSchema" xmlns:p="http://schemas.microsoft.com/office/2006/metadata/properties" xmlns:ns2="0c211fce-8eba-4a0a-84a3-1d2c8b1a8465" xmlns:ns3="c7d2f26b-8073-4476-9c98-80858cc8e538" targetNamespace="http://schemas.microsoft.com/office/2006/metadata/properties" ma:root="true" ma:fieldsID="4b190c808048205a050db85197892c8b" ns2:_="" ns3:_="">
    <xsd:import namespace="0c211fce-8eba-4a0a-84a3-1d2c8b1a8465"/>
    <xsd:import namespace="c7d2f26b-8073-4476-9c98-80858cc8e5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211fce-8eba-4a0a-84a3-1d2c8b1a84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d2f26b-8073-4476-9c98-80858cc8e5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7fc50ffb-7f82-469e-b834-fd0aa1db6c73}" ma:internalName="TaxCatchAll" ma:showField="CatchAllData" ma:web="c7d2f26b-8073-4476-9c98-80858cc8e5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92D1B35-9EE7-4EC0-B987-37C7453DED2F}">
  <ds:schemaRefs>
    <ds:schemaRef ds:uri="http://schemas.microsoft.com/office/2006/metadata/properties"/>
    <ds:schemaRef ds:uri="http://schemas.microsoft.com/office/infopath/2007/PartnerControls"/>
    <ds:schemaRef ds:uri="c7d2f26b-8073-4476-9c98-80858cc8e538"/>
    <ds:schemaRef ds:uri="0c211fce-8eba-4a0a-84a3-1d2c8b1a8465"/>
  </ds:schemaRefs>
</ds:datastoreItem>
</file>

<file path=customXml/itemProps2.xml><?xml version="1.0" encoding="utf-8"?>
<ds:datastoreItem xmlns:ds="http://schemas.openxmlformats.org/officeDocument/2006/customXml" ds:itemID="{87A89974-CAA5-458B-B137-BE857A6537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211fce-8eba-4a0a-84a3-1d2c8b1a8465"/>
    <ds:schemaRef ds:uri="c7d2f26b-8073-4476-9c98-80858cc8e5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56DFA0A-F68A-494A-8DBC-E52688ADAB4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121010B-FA65-4CF9-A2D6-46F5A224902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90</Words>
  <Characters>2336</Characters>
  <Application>Microsoft Office Word</Application>
  <DocSecurity>0</DocSecurity>
  <Lines>19</Lines>
  <Paragraphs>5</Paragraphs>
  <ScaleCrop>false</ScaleCrop>
  <Company>maine sos</Company>
  <LinksUpToDate>false</LinksUpToDate>
  <CharactersWithSpaces>2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</dc:title>
  <dc:subject/>
  <dc:creator>cec</dc:creator>
  <cp:keywords/>
  <dc:description/>
  <cp:lastModifiedBy>Wismer, Don</cp:lastModifiedBy>
  <cp:revision>3</cp:revision>
  <cp:lastPrinted>2004-10-27T20:12:00Z</cp:lastPrinted>
  <dcterms:created xsi:type="dcterms:W3CDTF">2023-02-09T15:53:00Z</dcterms:created>
  <dcterms:modified xsi:type="dcterms:W3CDTF">2023-02-09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AD52B1920C0E41A1A07923C04EC993</vt:lpwstr>
  </property>
  <property fmtid="{D5CDD505-2E9C-101B-9397-08002B2CF9AE}" pid="3" name="MediaServiceImageTags">
    <vt:lpwstr/>
  </property>
</Properties>
</file>